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DE1973" w14:textId="7EC2F95B" w:rsidR="00C3535C" w:rsidRDefault="00C3535C" w:rsidP="00514AD5">
      <w:pPr>
        <w:widowControl/>
        <w:jc w:val="center"/>
        <w:rPr>
          <w:rFonts w:ascii="Times New Roman" w:hAnsiTheme="minorEastAsia" w:cs="Times New Roman"/>
        </w:rPr>
      </w:pPr>
      <w:r>
        <w:rPr>
          <w:rFonts w:ascii="Times New Roman" w:hAnsiTheme="minorEastAsia" w:cs="Times New Roman" w:hint="eastAsia"/>
        </w:rPr>
        <w:t xml:space="preserve">The </w:t>
      </w:r>
      <w:r w:rsidRPr="008713FC">
        <w:rPr>
          <w:rFonts w:ascii="Times New Roman" w:hAnsiTheme="minorEastAsia" w:cs="Times New Roman" w:hint="eastAsia"/>
        </w:rPr>
        <w:t>7</w:t>
      </w:r>
      <w:r w:rsidR="00EC62E2">
        <w:rPr>
          <w:rFonts w:ascii="Times New Roman" w:hAnsiTheme="minorEastAsia" w:cs="Times New Roman"/>
        </w:rPr>
        <w:t>8</w:t>
      </w:r>
      <w:r w:rsidRPr="00C3535C">
        <w:rPr>
          <w:rFonts w:ascii="Times New Roman" w:hAnsiTheme="minorEastAsia" w:cs="Times New Roman" w:hint="eastAsia"/>
          <w:vertAlign w:val="superscript"/>
        </w:rPr>
        <w:t>th</w:t>
      </w:r>
      <w:r>
        <w:rPr>
          <w:rFonts w:ascii="Times New Roman" w:hAnsiTheme="minorEastAsia" w:cs="Times New Roman" w:hint="eastAsia"/>
        </w:rPr>
        <w:t xml:space="preserve"> </w:t>
      </w:r>
      <w:r>
        <w:rPr>
          <w:rFonts w:ascii="Times New Roman" w:hAnsiTheme="minorEastAsia" w:cs="Times New Roman"/>
        </w:rPr>
        <w:t>Annual Meeting</w:t>
      </w:r>
      <w:r w:rsidRPr="00C3535C">
        <w:t xml:space="preserve"> </w:t>
      </w:r>
      <w:r w:rsidRPr="00C3535C">
        <w:rPr>
          <w:rFonts w:ascii="Times New Roman" w:hAnsiTheme="minorEastAsia" w:cs="Times New Roman"/>
        </w:rPr>
        <w:t>of the Japan Society of International Economics</w:t>
      </w:r>
    </w:p>
    <w:p w14:paraId="7D833900" w14:textId="096322F2" w:rsidR="00C3535C" w:rsidRDefault="00EC62E2" w:rsidP="00C3535C">
      <w:pPr>
        <w:widowControl/>
        <w:jc w:val="center"/>
        <w:rPr>
          <w:rFonts w:ascii="Times New Roman" w:hAnsiTheme="minorEastAsia" w:cs="Times New Roman"/>
        </w:rPr>
      </w:pPr>
      <w:r>
        <w:rPr>
          <w:rFonts w:ascii="Times New Roman" w:hAnsiTheme="minorEastAsia" w:cs="Times New Roman"/>
        </w:rPr>
        <w:t>Institute of Developing Economies</w:t>
      </w:r>
      <w:r w:rsidR="00C3535C">
        <w:rPr>
          <w:rFonts w:ascii="Times New Roman" w:hAnsiTheme="minorEastAsia" w:cs="Times New Roman"/>
        </w:rPr>
        <w:t xml:space="preserve">, </w:t>
      </w:r>
      <w:r>
        <w:rPr>
          <w:rFonts w:ascii="Times New Roman" w:hAnsiTheme="minorEastAsia" w:cs="Times New Roman"/>
        </w:rPr>
        <w:t>September 28</w:t>
      </w:r>
      <w:r w:rsidR="00C3535C" w:rsidRPr="008713FC">
        <w:rPr>
          <w:rFonts w:ascii="Times New Roman" w:hAnsiTheme="minorEastAsia" w:cs="Times New Roman"/>
        </w:rPr>
        <w:t>–</w:t>
      </w:r>
      <w:r>
        <w:rPr>
          <w:rFonts w:ascii="Times New Roman" w:hAnsiTheme="minorEastAsia" w:cs="Times New Roman"/>
        </w:rPr>
        <w:t>29</w:t>
      </w:r>
      <w:r w:rsidR="00C3535C" w:rsidRPr="008713FC">
        <w:rPr>
          <w:rFonts w:ascii="Times New Roman" w:hAnsiTheme="minorEastAsia" w:cs="Times New Roman"/>
        </w:rPr>
        <w:t>, 201</w:t>
      </w:r>
      <w:r>
        <w:rPr>
          <w:rFonts w:ascii="Times New Roman" w:hAnsiTheme="minorEastAsia" w:cs="Times New Roman"/>
        </w:rPr>
        <w:t>9</w:t>
      </w:r>
    </w:p>
    <w:p w14:paraId="2E2EA83E" w14:textId="77777777" w:rsidR="00694FF1" w:rsidRPr="007B1126" w:rsidRDefault="00694FF1" w:rsidP="00C3535C">
      <w:pPr>
        <w:widowControl/>
        <w:jc w:val="center"/>
        <w:rPr>
          <w:rFonts w:ascii="Times New Roman" w:hAnsiTheme="minorEastAsia" w:cs="Times New Roman"/>
          <w:b/>
          <w:bCs/>
          <w:sz w:val="28"/>
          <w:szCs w:val="28"/>
        </w:rPr>
      </w:pPr>
      <w:r w:rsidRPr="00665A21">
        <w:rPr>
          <w:rFonts w:ascii="Times New Roman" w:hAnsi="Times New Roman" w:cs="Times New Roman"/>
          <w:b/>
          <w:bCs/>
          <w:sz w:val="24"/>
        </w:rPr>
        <w:t xml:space="preserve"> </w:t>
      </w:r>
      <w:r w:rsidR="00C3535C" w:rsidRPr="007B1126">
        <w:rPr>
          <w:rFonts w:ascii="Times New Roman" w:hAnsiTheme="minorEastAsia" w:cs="Times New Roman" w:hint="eastAsia"/>
          <w:b/>
          <w:bCs/>
          <w:sz w:val="28"/>
          <w:szCs w:val="28"/>
        </w:rPr>
        <w:t>A</w:t>
      </w:r>
      <w:r w:rsidR="00C3535C" w:rsidRPr="007B1126">
        <w:rPr>
          <w:rFonts w:ascii="Times New Roman" w:hAnsiTheme="minorEastAsia" w:cs="Times New Roman"/>
          <w:b/>
          <w:bCs/>
          <w:sz w:val="28"/>
          <w:szCs w:val="28"/>
        </w:rPr>
        <w:t>pplication Form for Paper Presentation</w:t>
      </w:r>
    </w:p>
    <w:p w14:paraId="4484675C" w14:textId="333F2277" w:rsidR="00314453" w:rsidRPr="007B1126" w:rsidRDefault="00314453" w:rsidP="007B1126">
      <w:pPr>
        <w:widowControl/>
        <w:rPr>
          <w:rFonts w:ascii="Times New Roman" w:hAnsi="Times New Roman" w:cs="Times New Roman"/>
          <w:bCs/>
          <w:szCs w:val="21"/>
        </w:rPr>
      </w:pPr>
    </w:p>
    <w:tbl>
      <w:tblPr>
        <w:tblStyle w:val="afd"/>
        <w:tblW w:w="9253" w:type="dxa"/>
        <w:tblLayout w:type="fixed"/>
        <w:tblLook w:val="04A0" w:firstRow="1" w:lastRow="0" w:firstColumn="1" w:lastColumn="0" w:noHBand="0" w:noVBand="1"/>
      </w:tblPr>
      <w:tblGrid>
        <w:gridCol w:w="1917"/>
        <w:gridCol w:w="1342"/>
        <w:gridCol w:w="536"/>
        <w:gridCol w:w="566"/>
        <w:gridCol w:w="174"/>
        <w:gridCol w:w="2271"/>
        <w:gridCol w:w="2447"/>
      </w:tblGrid>
      <w:tr w:rsidR="00D34EF9" w:rsidRPr="00665A21" w14:paraId="692A5E11" w14:textId="77777777" w:rsidTr="008D5F82">
        <w:trPr>
          <w:trHeight w:val="316"/>
        </w:trPr>
        <w:tc>
          <w:tcPr>
            <w:tcW w:w="1917" w:type="dxa"/>
          </w:tcPr>
          <w:p w14:paraId="267E0652" w14:textId="77777777" w:rsidR="00D34EF9" w:rsidRPr="008713FC" w:rsidRDefault="00D34EF9" w:rsidP="00C3535C">
            <w:pPr>
              <w:pStyle w:val="af8"/>
              <w:rPr>
                <w:rFonts w:ascii="Times New Roman" w:eastAsiaTheme="minorEastAsia" w:hAnsi="Times New Roman" w:cs="Times New Roman"/>
              </w:rPr>
            </w:pPr>
            <w:r w:rsidRPr="008713FC">
              <w:rPr>
                <w:rFonts w:ascii="Times New Roman" w:eastAsiaTheme="minorEastAsia" w:hAnsiTheme="minorEastAsia" w:cs="Times New Roman" w:hint="eastAsia"/>
              </w:rPr>
              <w:t>Name of Presenter</w:t>
            </w:r>
          </w:p>
        </w:tc>
        <w:tc>
          <w:tcPr>
            <w:tcW w:w="7336" w:type="dxa"/>
            <w:gridSpan w:val="6"/>
          </w:tcPr>
          <w:p w14:paraId="35A41860" w14:textId="77777777" w:rsidR="00D34EF9" w:rsidRDefault="00D34EF9" w:rsidP="00D34EF9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4BC53FB8" w14:textId="4A3F211B" w:rsidR="007B1126" w:rsidRPr="00665A21" w:rsidRDefault="007B1126" w:rsidP="007B1126">
            <w:pPr>
              <w:pStyle w:val="af8"/>
              <w:jc w:val="right"/>
              <w:rPr>
                <w:rFonts w:ascii="Times New Roman" w:eastAsiaTheme="minorEastAsia" w:hAnsi="Times New Roman" w:cs="Times New Roman"/>
              </w:rPr>
            </w:pPr>
            <w:r w:rsidRPr="007B1126">
              <w:rPr>
                <w:rFonts w:ascii="Times New Roman" w:hAnsi="Times New Roman" w:cs="Times New Roman" w:hint="eastAsia"/>
                <w:bCs/>
              </w:rPr>
              <w:t>【※】</w:t>
            </w:r>
            <w:r w:rsidRPr="00314453">
              <w:rPr>
                <w:rFonts w:ascii="Times New Roman" w:hAnsi="Times New Roman" w:cs="Times New Roman"/>
                <w:bCs/>
              </w:rPr>
              <w:t xml:space="preserve">Surname should be written </w:t>
            </w:r>
            <w:r>
              <w:rPr>
                <w:rFonts w:ascii="Times New Roman" w:hAnsi="Times New Roman" w:cs="Times New Roman"/>
                <w:bCs/>
              </w:rPr>
              <w:t xml:space="preserve">all </w:t>
            </w:r>
            <w:r w:rsidRPr="00314453">
              <w:rPr>
                <w:rFonts w:ascii="Times New Roman" w:hAnsi="Times New Roman" w:cs="Times New Roman"/>
                <w:bCs/>
              </w:rPr>
              <w:t>in capital letters (e.g., Taro KOKUSAI)</w:t>
            </w:r>
          </w:p>
        </w:tc>
      </w:tr>
      <w:tr w:rsidR="00C3535C" w:rsidRPr="00665A21" w14:paraId="4CBAA8F3" w14:textId="77777777" w:rsidTr="008D5F82">
        <w:trPr>
          <w:trHeight w:val="304"/>
        </w:trPr>
        <w:tc>
          <w:tcPr>
            <w:tcW w:w="1917" w:type="dxa"/>
          </w:tcPr>
          <w:p w14:paraId="1967A56B" w14:textId="77777777" w:rsidR="00C3535C" w:rsidRPr="008713FC" w:rsidRDefault="00C3535C" w:rsidP="00C3535C">
            <w:pPr>
              <w:pStyle w:val="af8"/>
              <w:rPr>
                <w:rFonts w:ascii="Times New Roman" w:eastAsiaTheme="minorEastAsia" w:hAnsiTheme="minorEastAsia" w:cs="Times New Roman"/>
                <w:sz w:val="20"/>
                <w:szCs w:val="20"/>
              </w:rPr>
            </w:pPr>
            <w:r w:rsidRPr="008713FC">
              <w:rPr>
                <w:rFonts w:ascii="Times New Roman" w:eastAsiaTheme="minorEastAsia" w:hAnsiTheme="minorEastAsia" w:cs="Times New Roman"/>
                <w:sz w:val="20"/>
                <w:szCs w:val="20"/>
              </w:rPr>
              <w:t>Affiliation</w:t>
            </w:r>
            <w:r w:rsidR="00D34EF9" w:rsidRPr="008713FC">
              <w:rPr>
                <w:rFonts w:ascii="Times New Roman" w:eastAsiaTheme="minorEastAsia" w:hAnsiTheme="minorEastAsia" w:cs="Times New Roman" w:hint="eastAsia"/>
                <w:sz w:val="20"/>
                <w:szCs w:val="20"/>
              </w:rPr>
              <w:t xml:space="preserve"> of Presenter</w:t>
            </w:r>
          </w:p>
        </w:tc>
        <w:tc>
          <w:tcPr>
            <w:tcW w:w="7336" w:type="dxa"/>
            <w:gridSpan w:val="6"/>
          </w:tcPr>
          <w:p w14:paraId="3841BB49" w14:textId="77777777" w:rsidR="00C3535C" w:rsidRPr="00665A21" w:rsidRDefault="00C3535C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303435" w:rsidRPr="00665A21" w14:paraId="7B2E1DFD" w14:textId="77777777" w:rsidTr="008D5F82">
        <w:trPr>
          <w:trHeight w:val="304"/>
        </w:trPr>
        <w:tc>
          <w:tcPr>
            <w:tcW w:w="3259" w:type="dxa"/>
            <w:gridSpan w:val="2"/>
          </w:tcPr>
          <w:p w14:paraId="2FF04C6B" w14:textId="77777777" w:rsidR="00303435" w:rsidRPr="008713FC" w:rsidRDefault="00303435" w:rsidP="008369D7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 w:rsidRPr="008713FC">
              <w:rPr>
                <w:rFonts w:ascii="Times New Roman" w:eastAsiaTheme="minorEastAsia" w:hAnsi="Times New Roman" w:cs="Times New Roman" w:hint="eastAsia"/>
              </w:rPr>
              <w:t>Display a sign (J)</w:t>
            </w:r>
            <w:r w:rsidR="00F31205" w:rsidRPr="008713FC"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 w:rsidRPr="008713FC">
              <w:rPr>
                <w:rFonts w:ascii="Times New Roman" w:eastAsiaTheme="minorEastAsia" w:hAnsi="Times New Roman" w:cs="Times New Roman" w:hint="eastAsia"/>
              </w:rPr>
              <w:t xml:space="preserve">as a </w:t>
            </w:r>
            <w:r w:rsidR="008369D7" w:rsidRPr="008713FC">
              <w:rPr>
                <w:rFonts w:ascii="Times New Roman" w:eastAsiaTheme="minorEastAsia" w:hAnsi="Times New Roman" w:cs="Times New Roman" w:hint="eastAsia"/>
              </w:rPr>
              <w:t>job</w:t>
            </w:r>
            <w:r w:rsidRPr="008713FC"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 w:rsidR="008369D7" w:rsidRPr="008713FC">
              <w:rPr>
                <w:rFonts w:ascii="Times New Roman" w:eastAsiaTheme="minorEastAsia" w:hAnsi="Times New Roman" w:cs="Times New Roman" w:hint="eastAsia"/>
              </w:rPr>
              <w:t>seeker</w:t>
            </w:r>
            <w:r w:rsidR="004401A2" w:rsidRPr="008713FC">
              <w:rPr>
                <w:rFonts w:ascii="Times New Roman" w:eastAsiaTheme="minorEastAsia" w:hAnsi="Times New Roman" w:cs="Times New Roman" w:hint="eastAsia"/>
              </w:rPr>
              <w:t xml:space="preserve">  </w:t>
            </w:r>
          </w:p>
        </w:tc>
        <w:tc>
          <w:tcPr>
            <w:tcW w:w="5994" w:type="dxa"/>
            <w:gridSpan w:val="5"/>
          </w:tcPr>
          <w:p w14:paraId="30B06C0E" w14:textId="77777777" w:rsidR="00303435" w:rsidRPr="008713FC" w:rsidRDefault="00303435" w:rsidP="00F31205">
            <w:pPr>
              <w:pStyle w:val="af8"/>
              <w:ind w:firstLineChars="250" w:firstLine="483"/>
              <w:rPr>
                <w:rFonts w:ascii="Times New Roman" w:eastAsiaTheme="minorEastAsia" w:hAnsiTheme="minorEastAsia" w:cs="Times New Roman"/>
              </w:rPr>
            </w:pPr>
            <w:r w:rsidRPr="008713FC">
              <w:rPr>
                <w:rFonts w:ascii="Times New Roman" w:eastAsiaTheme="minorEastAsia" w:hAnsiTheme="minorEastAsia" w:cs="Times New Roman" w:hint="eastAsia"/>
              </w:rPr>
              <w:t xml:space="preserve">Yes  </w:t>
            </w:r>
            <w:r w:rsidRPr="008713FC">
              <w:rPr>
                <w:rFonts w:ascii="Times New Roman" w:eastAsiaTheme="minorEastAsia" w:hAnsiTheme="minorEastAsia" w:cs="Times New Roman" w:hint="eastAsia"/>
              </w:rPr>
              <w:t>・</w:t>
            </w:r>
            <w:r w:rsidR="00970C2B" w:rsidRPr="008713FC">
              <w:rPr>
                <w:rFonts w:ascii="Times New Roman" w:eastAsiaTheme="minorEastAsia" w:hAnsiTheme="minorEastAsia" w:cs="Times New Roman" w:hint="eastAsia"/>
              </w:rPr>
              <w:t xml:space="preserve">  No  </w:t>
            </w:r>
          </w:p>
        </w:tc>
      </w:tr>
      <w:tr w:rsidR="008D5F82" w:rsidRPr="00665A21" w14:paraId="12590299" w14:textId="77777777" w:rsidTr="00E40453">
        <w:trPr>
          <w:trHeight w:val="304"/>
        </w:trPr>
        <w:tc>
          <w:tcPr>
            <w:tcW w:w="1917" w:type="dxa"/>
          </w:tcPr>
          <w:p w14:paraId="58FBB59B" w14:textId="77777777" w:rsidR="008D5F82" w:rsidRPr="00665A21" w:rsidRDefault="008D5F82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 w:rsidRPr="00665A21">
              <w:rPr>
                <w:rFonts w:ascii="Times New Roman" w:eastAsiaTheme="minorEastAsia" w:hAnsi="Times New Roman" w:cs="Times New Roman"/>
              </w:rPr>
              <w:t>E-mail</w:t>
            </w:r>
          </w:p>
        </w:tc>
        <w:tc>
          <w:tcPr>
            <w:tcW w:w="7336" w:type="dxa"/>
            <w:gridSpan w:val="6"/>
          </w:tcPr>
          <w:p w14:paraId="4B72E8C7" w14:textId="77777777" w:rsidR="008D5F82" w:rsidRPr="00665A21" w:rsidRDefault="008D5F82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C3535C" w:rsidRPr="00665A21" w14:paraId="32B58068" w14:textId="77777777" w:rsidTr="008D5F82">
        <w:trPr>
          <w:trHeight w:val="304"/>
        </w:trPr>
        <w:tc>
          <w:tcPr>
            <w:tcW w:w="1917" w:type="dxa"/>
          </w:tcPr>
          <w:p w14:paraId="0BF71236" w14:textId="77777777" w:rsidR="004C6946" w:rsidRDefault="00C3535C" w:rsidP="004C6946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 w:hint="eastAsia"/>
              </w:rPr>
              <w:t>Address</w:t>
            </w:r>
          </w:p>
          <w:p w14:paraId="33416900" w14:textId="20825A31" w:rsidR="00C3535C" w:rsidRPr="00665A21" w:rsidRDefault="001F23F9" w:rsidP="004C6946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/>
                <w:sz w:val="18"/>
                <w:szCs w:val="18"/>
              </w:rPr>
              <w:t>(incl. Postal</w:t>
            </w:r>
            <w:r w:rsidR="00375006" w:rsidRPr="00375006">
              <w:rPr>
                <w:rFonts w:ascii="Times New Roman" w:eastAsiaTheme="minorEastAsia" w:hAnsiTheme="minorEastAsia" w:cs="Times New Roman"/>
                <w:sz w:val="18"/>
                <w:szCs w:val="18"/>
              </w:rPr>
              <w:t xml:space="preserve"> code)</w:t>
            </w:r>
          </w:p>
        </w:tc>
        <w:tc>
          <w:tcPr>
            <w:tcW w:w="7336" w:type="dxa"/>
            <w:gridSpan w:val="6"/>
          </w:tcPr>
          <w:p w14:paraId="6F65E2AA" w14:textId="16111581" w:rsidR="007B1126" w:rsidRPr="00665A21" w:rsidRDefault="007B1126" w:rsidP="007B1126">
            <w:pPr>
              <w:pStyle w:val="af8"/>
              <w:ind w:right="193"/>
              <w:jc w:val="left"/>
              <w:rPr>
                <w:rFonts w:ascii="Times New Roman" w:eastAsiaTheme="minorEastAsia" w:hAnsi="Times New Roman" w:cs="Times New Roman"/>
              </w:rPr>
            </w:pPr>
          </w:p>
        </w:tc>
      </w:tr>
      <w:tr w:rsidR="00184E35" w:rsidRPr="00665A21" w14:paraId="6C3A6CE7" w14:textId="77777777" w:rsidTr="008D5F82">
        <w:trPr>
          <w:trHeight w:val="316"/>
        </w:trPr>
        <w:tc>
          <w:tcPr>
            <w:tcW w:w="1917" w:type="dxa"/>
          </w:tcPr>
          <w:p w14:paraId="637CE172" w14:textId="1F2212D1" w:rsidR="00184E35" w:rsidRPr="00665A21" w:rsidRDefault="00184E35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 w:rsidRPr="00665A21">
              <w:rPr>
                <w:rFonts w:ascii="Times New Roman" w:eastAsiaTheme="minorEastAsia" w:hAnsi="Times New Roman" w:cs="Times New Roman"/>
              </w:rPr>
              <w:t>TEL</w:t>
            </w:r>
            <w:r>
              <w:rPr>
                <w:rFonts w:ascii="Times New Roman" w:eastAsiaTheme="minorEastAsia" w:hAnsi="Times New Roman" w:cs="Times New Roman"/>
              </w:rPr>
              <w:t>/FAX</w:t>
            </w:r>
          </w:p>
        </w:tc>
        <w:tc>
          <w:tcPr>
            <w:tcW w:w="7336" w:type="dxa"/>
            <w:gridSpan w:val="6"/>
          </w:tcPr>
          <w:p w14:paraId="18180311" w14:textId="76206ACF" w:rsidR="00184E35" w:rsidRPr="00665A21" w:rsidRDefault="00184E35" w:rsidP="004401A2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C3535C" w:rsidRPr="00665A21" w14:paraId="64128485" w14:textId="77777777" w:rsidTr="008D5F82">
        <w:trPr>
          <w:trHeight w:val="620"/>
        </w:trPr>
        <w:tc>
          <w:tcPr>
            <w:tcW w:w="1917" w:type="dxa"/>
          </w:tcPr>
          <w:p w14:paraId="1870CFEF" w14:textId="77777777" w:rsidR="00C3535C" w:rsidRPr="00D904C7" w:rsidRDefault="005B79B6" w:rsidP="001629C6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 w:hint="eastAsia"/>
              </w:rPr>
              <w:t>T</w:t>
            </w:r>
            <w:r>
              <w:rPr>
                <w:rFonts w:ascii="Times New Roman" w:eastAsiaTheme="minorEastAsia" w:hAnsiTheme="minorEastAsia" w:cs="Times New Roman"/>
              </w:rPr>
              <w:t>itle of the paper</w:t>
            </w:r>
          </w:p>
        </w:tc>
        <w:tc>
          <w:tcPr>
            <w:tcW w:w="7336" w:type="dxa"/>
            <w:gridSpan w:val="6"/>
          </w:tcPr>
          <w:p w14:paraId="3AE5BA99" w14:textId="77777777" w:rsidR="00C3535C" w:rsidRDefault="00C3535C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1A3450F5" w14:textId="77777777" w:rsidR="00485E78" w:rsidRPr="00D904C7" w:rsidRDefault="00485E78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5B79B6" w:rsidRPr="00665A21" w14:paraId="2B8CB32D" w14:textId="77777777" w:rsidTr="008D5F82">
        <w:trPr>
          <w:trHeight w:val="304"/>
        </w:trPr>
        <w:tc>
          <w:tcPr>
            <w:tcW w:w="1917" w:type="dxa"/>
          </w:tcPr>
          <w:p w14:paraId="3572C107" w14:textId="77777777" w:rsidR="005B79B6" w:rsidRPr="00D904C7" w:rsidRDefault="005B79B6" w:rsidP="001629C6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 w:hint="eastAsia"/>
              </w:rPr>
              <w:t>P</w:t>
            </w:r>
            <w:r>
              <w:rPr>
                <w:rFonts w:ascii="Times New Roman" w:eastAsiaTheme="minorEastAsia" w:hAnsiTheme="minorEastAsia" w:cs="Times New Roman"/>
              </w:rPr>
              <w:t>aper abstract</w:t>
            </w:r>
          </w:p>
        </w:tc>
        <w:tc>
          <w:tcPr>
            <w:tcW w:w="7336" w:type="dxa"/>
            <w:gridSpan w:val="6"/>
          </w:tcPr>
          <w:p w14:paraId="0E63F3CD" w14:textId="77777777" w:rsidR="005B79B6" w:rsidRPr="00267D8C" w:rsidRDefault="005B79B6" w:rsidP="005B79B6">
            <w:pPr>
              <w:pStyle w:val="af8"/>
              <w:rPr>
                <w:rFonts w:ascii="Times New Roman" w:eastAsiaTheme="minorEastAsia" w:hAnsi="Times New Roman" w:cs="Times New Roman"/>
                <w:b/>
              </w:rPr>
            </w:pPr>
            <w:r w:rsidRPr="00267D8C">
              <w:rPr>
                <w:rFonts w:ascii="Times New Roman" w:hAnsi="Times New Roman" w:cs="Times New Roman"/>
                <w:b/>
              </w:rPr>
              <w:t xml:space="preserve">An abstract </w:t>
            </w:r>
            <w:r w:rsidR="001B527A">
              <w:rPr>
                <w:rFonts w:ascii="Times New Roman" w:hAnsi="Times New Roman" w:cs="Times New Roman"/>
                <w:b/>
              </w:rPr>
              <w:t xml:space="preserve">of </w:t>
            </w:r>
            <w:r w:rsidRPr="00267D8C">
              <w:rPr>
                <w:rFonts w:ascii="Times New Roman" w:hAnsi="Times New Roman" w:cs="Times New Roman" w:hint="eastAsia"/>
                <w:b/>
              </w:rPr>
              <w:t>approximately</w:t>
            </w:r>
            <w:r w:rsidRPr="00267D8C">
              <w:rPr>
                <w:rFonts w:ascii="Times New Roman" w:hAnsi="Times New Roman" w:cs="Times New Roman"/>
                <w:b/>
              </w:rPr>
              <w:t xml:space="preserve"> 200 words</w:t>
            </w:r>
            <w:r w:rsidRPr="00267D8C">
              <w:rPr>
                <w:rFonts w:ascii="Times New Roman" w:hAnsi="Times New Roman" w:cs="Times New Roman" w:hint="eastAsia"/>
                <w:b/>
              </w:rPr>
              <w:t xml:space="preserve"> in English</w:t>
            </w:r>
            <w:r w:rsidRPr="00267D8C">
              <w:rPr>
                <w:rFonts w:ascii="Times New Roman" w:hAnsi="Times New Roman" w:cs="Times New Roman"/>
                <w:b/>
              </w:rPr>
              <w:t xml:space="preserve"> should be attached.</w:t>
            </w:r>
          </w:p>
        </w:tc>
      </w:tr>
      <w:tr w:rsidR="00FF0319" w:rsidRPr="00665A21" w14:paraId="2F67BC90" w14:textId="77777777" w:rsidTr="008D5F82">
        <w:trPr>
          <w:trHeight w:val="304"/>
        </w:trPr>
        <w:tc>
          <w:tcPr>
            <w:tcW w:w="1917" w:type="dxa"/>
          </w:tcPr>
          <w:p w14:paraId="4FC28590" w14:textId="77777777" w:rsidR="00FF0319" w:rsidRPr="00D904C7" w:rsidRDefault="00FF0319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3 Keywords</w:t>
            </w:r>
          </w:p>
        </w:tc>
        <w:tc>
          <w:tcPr>
            <w:tcW w:w="2444" w:type="dxa"/>
            <w:gridSpan w:val="3"/>
          </w:tcPr>
          <w:p w14:paraId="748AB256" w14:textId="77777777" w:rsidR="00FF0319" w:rsidRPr="00D904C7" w:rsidRDefault="00FF0319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2445" w:type="dxa"/>
            <w:gridSpan w:val="2"/>
          </w:tcPr>
          <w:p w14:paraId="07E882F5" w14:textId="77777777" w:rsidR="00FF0319" w:rsidRPr="00D904C7" w:rsidRDefault="00FF0319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2447" w:type="dxa"/>
          </w:tcPr>
          <w:p w14:paraId="7DF4B243" w14:textId="77777777" w:rsidR="00FF0319" w:rsidRPr="00D904C7" w:rsidRDefault="00FF0319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5B79B6" w:rsidRPr="000A0CED" w14:paraId="3A6DD36B" w14:textId="77777777" w:rsidTr="008D5F82">
        <w:trPr>
          <w:trHeight w:val="620"/>
        </w:trPr>
        <w:tc>
          <w:tcPr>
            <w:tcW w:w="1917" w:type="dxa"/>
            <w:vMerge w:val="restart"/>
          </w:tcPr>
          <w:p w14:paraId="20B4EF0E" w14:textId="77777777" w:rsidR="005B79B6" w:rsidRPr="000A0CED" w:rsidRDefault="008369D7" w:rsidP="002C102F">
            <w:pPr>
              <w:pStyle w:val="af8"/>
              <w:rPr>
                <w:rFonts w:ascii="Times New Roman" w:eastAsiaTheme="minorEastAsia" w:hAnsi="Times New Roman" w:cs="Times New Roman"/>
              </w:rPr>
            </w:pPr>
            <w:r w:rsidRPr="000A0CED">
              <w:rPr>
                <w:rFonts w:ascii="Times New Roman" w:eastAsiaTheme="minorEastAsia" w:hAnsiTheme="minorEastAsia" w:cs="Times New Roman"/>
              </w:rPr>
              <w:t xml:space="preserve">Please choose a </w:t>
            </w:r>
            <w:proofErr w:type="gramStart"/>
            <w:r w:rsidRPr="000A0CED">
              <w:rPr>
                <w:rFonts w:ascii="Times New Roman" w:eastAsiaTheme="minorEastAsia" w:hAnsiTheme="minorEastAsia" w:cs="Times New Roman"/>
              </w:rPr>
              <w:t xml:space="preserve">topic </w:t>
            </w:r>
            <w:r w:rsidR="00675E1D">
              <w:rPr>
                <w:rFonts w:ascii="Times New Roman" w:eastAsiaTheme="minorEastAsia" w:hAnsiTheme="minorEastAsia" w:cs="Times New Roman" w:hint="eastAsia"/>
              </w:rPr>
              <w:t xml:space="preserve"> </w:t>
            </w:r>
            <w:r w:rsidRPr="000A0CED">
              <w:rPr>
                <w:rFonts w:ascii="Times New Roman" w:eastAsiaTheme="minorEastAsia" w:hAnsiTheme="minorEastAsia" w:cs="Times New Roman"/>
              </w:rPr>
              <w:t>and</w:t>
            </w:r>
            <w:proofErr w:type="gramEnd"/>
            <w:r w:rsidRPr="000A0CED">
              <w:rPr>
                <w:rFonts w:ascii="Times New Roman" w:eastAsiaTheme="minorEastAsia" w:hAnsiTheme="minorEastAsia" w:cs="Times New Roman"/>
              </w:rPr>
              <w:t xml:space="preserve"> a type of </w:t>
            </w:r>
            <w:r w:rsidR="00D61E7B">
              <w:rPr>
                <w:rFonts w:ascii="Times New Roman" w:eastAsiaTheme="minorEastAsia" w:hAnsiTheme="minorEastAsia" w:cs="Times New Roman" w:hint="eastAsia"/>
              </w:rPr>
              <w:t>session</w:t>
            </w:r>
          </w:p>
        </w:tc>
        <w:tc>
          <w:tcPr>
            <w:tcW w:w="7336" w:type="dxa"/>
            <w:gridSpan w:val="6"/>
          </w:tcPr>
          <w:p w14:paraId="38554611" w14:textId="6F1D7098" w:rsidR="005B79B6" w:rsidRPr="002C102F" w:rsidRDefault="003F2579" w:rsidP="007B1126">
            <w:pPr>
              <w:pStyle w:val="af8"/>
              <w:rPr>
                <w:rFonts w:ascii="Times New Roman" w:hAnsi="Times New Roman" w:cs="Times New Roman"/>
              </w:rPr>
            </w:pPr>
            <w:r w:rsidRPr="000A0CED">
              <w:rPr>
                <w:rFonts w:ascii="Times New Roman" w:hAnsi="Times New Roman" w:cs="Times New Roman"/>
              </w:rPr>
              <w:t xml:space="preserve">Plenary session: </w:t>
            </w:r>
            <w:r w:rsidR="00EC62E2" w:rsidRPr="00EC62E2">
              <w:rPr>
                <w:rFonts w:ascii="Times New Roman" w:hAnsi="Times New Roman" w:cs="Times New Roman"/>
                <w:i/>
              </w:rPr>
              <w:t>Development issues in the inter-connected world economy: Trade, labor and monetary aspects</w:t>
            </w:r>
          </w:p>
        </w:tc>
        <w:bookmarkStart w:id="0" w:name="_GoBack"/>
        <w:bookmarkEnd w:id="0"/>
      </w:tr>
      <w:tr w:rsidR="005B79B6" w:rsidRPr="00665A21" w14:paraId="46802C6E" w14:textId="77777777" w:rsidTr="008D5F82">
        <w:trPr>
          <w:trHeight w:val="1558"/>
        </w:trPr>
        <w:tc>
          <w:tcPr>
            <w:tcW w:w="1917" w:type="dxa"/>
            <w:vMerge/>
          </w:tcPr>
          <w:p w14:paraId="22547029" w14:textId="77777777" w:rsidR="005B79B6" w:rsidRPr="00665A21" w:rsidRDefault="005B79B6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7336" w:type="dxa"/>
            <w:gridSpan w:val="6"/>
          </w:tcPr>
          <w:p w14:paraId="1C5FA8E4" w14:textId="0A363463" w:rsidR="003F2579" w:rsidRPr="00445C1E" w:rsidRDefault="003F2579" w:rsidP="00ED5726">
            <w:pPr>
              <w:pStyle w:val="af8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A0CED">
              <w:rPr>
                <w:rFonts w:ascii="Times New Roman" w:hAnsiTheme="minorEastAsia" w:cs="Times New Roman"/>
              </w:rPr>
              <w:t>Concurrent sessions</w:t>
            </w:r>
            <w:r w:rsidR="001B527A" w:rsidRPr="000A0CED">
              <w:rPr>
                <w:rFonts w:ascii="Times New Roman" w:hAnsiTheme="minorEastAsia" w:cs="Times New Roman"/>
                <w:sz w:val="20"/>
                <w:szCs w:val="20"/>
              </w:rPr>
              <w:t>:</w:t>
            </w:r>
            <w:r w:rsidR="0091740F">
              <w:rPr>
                <w:rFonts w:ascii="Times New Roman" w:hAnsiTheme="minorEastAsia" w:cs="Times New Roman" w:hint="eastAsia"/>
                <w:sz w:val="20"/>
                <w:szCs w:val="20"/>
              </w:rPr>
              <w:t xml:space="preserve"> </w:t>
            </w:r>
            <w:r w:rsidR="00306131"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(1) International trade  </w:t>
            </w:r>
            <w:r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D5726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  </w:t>
            </w:r>
            <w:r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632D2A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ED5726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632D2A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306131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2) T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rade</w:t>
            </w:r>
            <w:r w:rsidR="003C13C6"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p</w:t>
            </w:r>
            <w:r w:rsidR="00306131" w:rsidRPr="00445C1E">
              <w:rPr>
                <w:rFonts w:ascii="Times New Roman" w:hAnsi="Times New Roman" w:cs="Times New Roman"/>
                <w:sz w:val="20"/>
                <w:szCs w:val="20"/>
              </w:rPr>
              <w:t>olicy</w:t>
            </w:r>
          </w:p>
          <w:p w14:paraId="1CDEFE0F" w14:textId="072CDE8B" w:rsidR="003F2579" w:rsidRPr="00445C1E" w:rsidRDefault="003F2579" w:rsidP="00ED5726">
            <w:pPr>
              <w:pStyle w:val="af8"/>
              <w:ind w:firstLineChars="60" w:firstLine="11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3) International finance, international macroeconomics</w:t>
            </w:r>
            <w:r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740F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4) Development economics</w:t>
            </w:r>
          </w:p>
          <w:p w14:paraId="31C54703" w14:textId="05D15506" w:rsidR="00D256EA" w:rsidRPr="00445C1E" w:rsidRDefault="003F2579" w:rsidP="00ED5726">
            <w:pPr>
              <w:pStyle w:val="af8"/>
              <w:ind w:firstLineChars="60" w:firstLine="11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(5) </w:t>
            </w:r>
            <w:r w:rsidR="00825C1D" w:rsidRPr="00445C1E">
              <w:rPr>
                <w:rFonts w:ascii="Times New Roman" w:hAnsi="Times New Roman" w:cs="Times New Roman"/>
                <w:sz w:val="20"/>
                <w:szCs w:val="20"/>
              </w:rPr>
              <w:t>Direct investment, multinational enterprises</w:t>
            </w:r>
            <w:r w:rsidR="00ED5726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       </w:t>
            </w:r>
            <w:r w:rsidR="005D1AD1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(6) </w:t>
            </w:r>
            <w:r w:rsidR="00825C1D" w:rsidRPr="00445C1E">
              <w:rPr>
                <w:rFonts w:ascii="Times New Roman" w:hAnsi="Times New Roman" w:cs="Times New Roman"/>
                <w:sz w:val="20"/>
                <w:szCs w:val="20"/>
              </w:rPr>
              <w:t>American and European economies</w:t>
            </w:r>
          </w:p>
          <w:p w14:paraId="78421574" w14:textId="4A2EB08C" w:rsidR="00632D2A" w:rsidRPr="00445C1E" w:rsidRDefault="003F2579" w:rsidP="00ED5726">
            <w:pPr>
              <w:pStyle w:val="af8"/>
              <w:ind w:firstLineChars="60" w:firstLine="11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) Asian economies</w:t>
            </w:r>
            <w:r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32D2A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D256EA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5D1AD1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) Economies in other regions</w:t>
            </w:r>
            <w:r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) I</w:t>
            </w:r>
            <w:r w:rsidR="00801329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nternational trade regime</w:t>
            </w:r>
          </w:p>
          <w:p w14:paraId="1A3DFB67" w14:textId="4ECB8463" w:rsidR="00632D2A" w:rsidRPr="00445C1E" w:rsidRDefault="005D1AD1" w:rsidP="00ED5726">
            <w:pPr>
              <w:pStyle w:val="af8"/>
              <w:ind w:firstLineChars="60" w:firstLine="11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1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) Reg</w:t>
            </w:r>
            <w:r w:rsidR="00801329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ional economic integration     </w:t>
            </w:r>
            <w:r w:rsidR="00D256EA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632D2A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  </w:t>
            </w:r>
            <w:r w:rsidR="00ED5726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       </w:t>
            </w:r>
            <w:r w:rsidR="003F2579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="003F2579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) Environment, resources</w:t>
            </w:r>
            <w:r w:rsidR="00EC62E2">
              <w:rPr>
                <w:rFonts w:ascii="Times New Roman" w:hAnsi="Times New Roman" w:cs="Times New Roman"/>
                <w:sz w:val="20"/>
                <w:szCs w:val="20"/>
              </w:rPr>
              <w:t xml:space="preserve"> &amp;</w:t>
            </w:r>
            <w:r w:rsidR="003F2579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energy</w:t>
            </w:r>
          </w:p>
          <w:p w14:paraId="56E2666C" w14:textId="7BA733AD" w:rsidR="005B79B6" w:rsidRPr="000A0CED" w:rsidRDefault="003F2579" w:rsidP="00ED5726">
            <w:pPr>
              <w:pStyle w:val="af8"/>
              <w:ind w:firstLineChars="60" w:firstLine="11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1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) International political economy</w:t>
            </w:r>
            <w:r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32D2A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      </w:t>
            </w:r>
            <w:r w:rsidR="00ED5726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       </w:t>
            </w:r>
            <w:r w:rsidRPr="00445C1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(1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 w:rsidRPr="00445C1E">
              <w:rPr>
                <w:rFonts w:ascii="Times New Roman" w:hAnsi="Times New Roman" w:cs="Times New Roman" w:hint="eastAsia"/>
                <w:sz w:val="20"/>
                <w:szCs w:val="20"/>
              </w:rPr>
              <w:t>) Other</w:t>
            </w:r>
            <w:r w:rsidR="00825C1D" w:rsidRPr="00445C1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issues</w:t>
            </w:r>
          </w:p>
        </w:tc>
      </w:tr>
      <w:tr w:rsidR="0061721E" w:rsidRPr="00665A21" w14:paraId="4EA5C1EE" w14:textId="77777777" w:rsidTr="008D5F82">
        <w:trPr>
          <w:trHeight w:val="172"/>
        </w:trPr>
        <w:tc>
          <w:tcPr>
            <w:tcW w:w="1917" w:type="dxa"/>
            <w:vMerge/>
          </w:tcPr>
          <w:p w14:paraId="3E3540B7" w14:textId="77777777" w:rsidR="0061721E" w:rsidRPr="00665A21" w:rsidRDefault="0061721E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2618" w:type="dxa"/>
            <w:gridSpan w:val="4"/>
          </w:tcPr>
          <w:p w14:paraId="1C0094A2" w14:textId="77777777" w:rsidR="0061721E" w:rsidRPr="000A0CED" w:rsidRDefault="0061721E" w:rsidP="00E471E1">
            <w:pPr>
              <w:pStyle w:val="af8"/>
              <w:rPr>
                <w:rFonts w:ascii="Times New Roman" w:eastAsiaTheme="minorEastAsia" w:hAnsi="Times New Roman" w:cs="Times New Roman"/>
              </w:rPr>
            </w:pPr>
            <w:r w:rsidRPr="000A0CED">
              <w:rPr>
                <w:rFonts w:ascii="Times New Roman" w:eastAsiaTheme="minorEastAsia" w:hAnsi="Times New Roman" w:cs="Times New Roman" w:hint="eastAsia"/>
              </w:rPr>
              <w:t xml:space="preserve">(a) </w:t>
            </w:r>
            <w:r w:rsidR="00E471E1" w:rsidRPr="000A0CED"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 w:rsidRPr="000A0CED">
              <w:rPr>
                <w:rFonts w:ascii="Times New Roman" w:eastAsiaTheme="minorEastAsia" w:hAnsi="Times New Roman" w:cs="Times New Roman" w:hint="eastAsia"/>
              </w:rPr>
              <w:t>Concurrent session only</w:t>
            </w:r>
          </w:p>
        </w:tc>
        <w:tc>
          <w:tcPr>
            <w:tcW w:w="2271" w:type="dxa"/>
          </w:tcPr>
          <w:p w14:paraId="5D52D0C2" w14:textId="77777777" w:rsidR="0061721E" w:rsidRPr="000A0CED" w:rsidRDefault="0061721E" w:rsidP="00E471E1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 w:rsidRPr="000A0CED">
              <w:rPr>
                <w:rFonts w:ascii="Times New Roman" w:hAnsi="Times New Roman" w:cs="Times New Roman" w:hint="eastAsia"/>
              </w:rPr>
              <w:t>(b)</w:t>
            </w:r>
            <w:r w:rsidR="00E471E1" w:rsidRPr="000A0CED">
              <w:rPr>
                <w:rFonts w:ascii="Times New Roman" w:hAnsi="Times New Roman" w:cs="Times New Roman" w:hint="eastAsia"/>
              </w:rPr>
              <w:t xml:space="preserve"> </w:t>
            </w:r>
            <w:r w:rsidRPr="000A0CED">
              <w:rPr>
                <w:rFonts w:ascii="Times New Roman" w:hAnsi="Times New Roman" w:cs="Times New Roman" w:hint="eastAsia"/>
              </w:rPr>
              <w:t xml:space="preserve"> Poster session only </w:t>
            </w:r>
          </w:p>
        </w:tc>
        <w:tc>
          <w:tcPr>
            <w:tcW w:w="2447" w:type="dxa"/>
          </w:tcPr>
          <w:p w14:paraId="4D1F8E5F" w14:textId="77777777" w:rsidR="0061721E" w:rsidRPr="000A0CED" w:rsidRDefault="00174D22" w:rsidP="00E471E1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 w:rsidRPr="000A0CED">
              <w:rPr>
                <w:rFonts w:ascii="Times New Roman" w:eastAsiaTheme="minorEastAsia" w:hAnsiTheme="minorEastAsia" w:cs="Times New Roman" w:hint="eastAsia"/>
              </w:rPr>
              <w:t>(c)</w:t>
            </w:r>
            <w:r w:rsidR="00E471E1" w:rsidRPr="000A0CED">
              <w:rPr>
                <w:rFonts w:ascii="Times New Roman" w:eastAsiaTheme="minorEastAsia" w:hAnsiTheme="minorEastAsia" w:cs="Times New Roman" w:hint="eastAsia"/>
              </w:rPr>
              <w:t xml:space="preserve"> </w:t>
            </w:r>
            <w:r w:rsidRPr="000A0CED">
              <w:rPr>
                <w:rFonts w:ascii="Times New Roman" w:eastAsiaTheme="minorEastAsia" w:hAnsiTheme="minorEastAsia" w:cs="Times New Roman" w:hint="eastAsia"/>
              </w:rPr>
              <w:t xml:space="preserve"> Both sessions</w:t>
            </w:r>
          </w:p>
        </w:tc>
      </w:tr>
      <w:tr w:rsidR="00F546D5" w:rsidRPr="00665A21" w14:paraId="67749ECC" w14:textId="77777777" w:rsidTr="008D5F82">
        <w:trPr>
          <w:trHeight w:val="172"/>
        </w:trPr>
        <w:tc>
          <w:tcPr>
            <w:tcW w:w="3795" w:type="dxa"/>
            <w:gridSpan w:val="3"/>
          </w:tcPr>
          <w:p w14:paraId="480DA51F" w14:textId="77777777" w:rsidR="00F546D5" w:rsidRPr="00665A21" w:rsidRDefault="00F546D5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 xml:space="preserve">Language of </w:t>
            </w:r>
            <w:r>
              <w:rPr>
                <w:rFonts w:ascii="Times New Roman" w:eastAsiaTheme="minorEastAsia" w:hAnsi="Times New Roman" w:cs="Times New Roman"/>
              </w:rPr>
              <w:t>your presentation (Please choose)</w:t>
            </w:r>
          </w:p>
        </w:tc>
        <w:tc>
          <w:tcPr>
            <w:tcW w:w="5458" w:type="dxa"/>
            <w:gridSpan w:val="4"/>
          </w:tcPr>
          <w:p w14:paraId="7659A0A4" w14:textId="5CD3552A" w:rsidR="00F546D5" w:rsidRPr="00665A21" w:rsidRDefault="00F546D5" w:rsidP="001629C6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    English         </w:t>
            </w:r>
            <w:r>
              <w:rPr>
                <w:rFonts w:ascii="Times New Roman" w:eastAsiaTheme="minorEastAsia" w:hAnsi="Times New Roman" w:cs="Times New Roman" w:hint="eastAsia"/>
              </w:rPr>
              <w:t>Japanese</w:t>
            </w:r>
            <w:r>
              <w:rPr>
                <w:rFonts w:ascii="Times New Roman" w:eastAsiaTheme="minorEastAsia" w:hAnsi="Times New Roman" w:cs="Times New Roman"/>
              </w:rPr>
              <w:t xml:space="preserve">        </w:t>
            </w:r>
            <w:r>
              <w:rPr>
                <w:rFonts w:ascii="Times New Roman" w:eastAsiaTheme="minorEastAsia" w:hAnsi="Times New Roman" w:cs="Times New Roman" w:hint="eastAsia"/>
              </w:rPr>
              <w:t>No preference</w:t>
            </w:r>
          </w:p>
        </w:tc>
      </w:tr>
      <w:tr w:rsidR="00E40453" w:rsidRPr="00665A21" w14:paraId="62499A73" w14:textId="77777777" w:rsidTr="008D5F82">
        <w:trPr>
          <w:trHeight w:val="172"/>
        </w:trPr>
        <w:tc>
          <w:tcPr>
            <w:tcW w:w="3795" w:type="dxa"/>
            <w:gridSpan w:val="3"/>
          </w:tcPr>
          <w:p w14:paraId="186ED06A" w14:textId="14C10DBF" w:rsidR="00E40453" w:rsidRDefault="00A70A5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Will you</w:t>
            </w:r>
            <w:r w:rsidR="00E40453">
              <w:rPr>
                <w:rFonts w:ascii="Times New Roman" w:eastAsiaTheme="minorEastAsia" w:hAnsi="Times New Roman" w:cs="Times New Roman"/>
              </w:rPr>
              <w:t xml:space="preserve"> submit this paper to a JSIE Journal (“the International Economy”)? Please </w:t>
            </w:r>
            <w:r>
              <w:rPr>
                <w:rFonts w:ascii="Times New Roman" w:eastAsiaTheme="minorEastAsia" w:hAnsi="Times New Roman" w:cs="Times New Roman"/>
              </w:rPr>
              <w:t>choose</w:t>
            </w:r>
            <w:r w:rsidR="00E40453">
              <w:rPr>
                <w:rFonts w:ascii="Times New Roman" w:eastAsiaTheme="minorEastAsia" w:hAnsi="Times New Roman" w:cs="Times New Roman"/>
              </w:rPr>
              <w:t>.</w:t>
            </w:r>
          </w:p>
        </w:tc>
        <w:tc>
          <w:tcPr>
            <w:tcW w:w="5458" w:type="dxa"/>
            <w:gridSpan w:val="4"/>
          </w:tcPr>
          <w:p w14:paraId="6E3E2CCD" w14:textId="3E5D2254" w:rsidR="00E40453" w:rsidRDefault="00E40453" w:rsidP="00A70A51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    </w:t>
            </w:r>
            <w:r w:rsidR="00A70A51">
              <w:rPr>
                <w:rFonts w:ascii="Times New Roman" w:eastAsiaTheme="minorEastAsia" w:hAnsiTheme="minorEastAsia" w:cs="Times New Roman"/>
              </w:rPr>
              <w:t xml:space="preserve"> </w:t>
            </w:r>
            <w:r w:rsidR="00A70A51" w:rsidRPr="008713FC">
              <w:rPr>
                <w:rFonts w:ascii="Times New Roman" w:eastAsiaTheme="minorEastAsia" w:hAnsiTheme="minorEastAsia" w:cs="Times New Roman" w:hint="eastAsia"/>
              </w:rPr>
              <w:t xml:space="preserve">Yes  </w:t>
            </w:r>
            <w:r w:rsidR="00A70A51" w:rsidRPr="008713FC">
              <w:rPr>
                <w:rFonts w:ascii="Times New Roman" w:eastAsiaTheme="minorEastAsia" w:hAnsiTheme="minorEastAsia" w:cs="Times New Roman" w:hint="eastAsia"/>
              </w:rPr>
              <w:t>・</w:t>
            </w:r>
            <w:r w:rsidR="00A70A51" w:rsidRPr="008713FC">
              <w:rPr>
                <w:rFonts w:ascii="Times New Roman" w:eastAsiaTheme="minorEastAsia" w:hAnsiTheme="minorEastAsia" w:cs="Times New Roman" w:hint="eastAsia"/>
              </w:rPr>
              <w:t xml:space="preserve">  No</w:t>
            </w:r>
          </w:p>
        </w:tc>
      </w:tr>
      <w:tr w:rsidR="008D5F82" w:rsidRPr="00665A21" w14:paraId="7F49787A" w14:textId="77777777" w:rsidTr="008D5F82">
        <w:trPr>
          <w:trHeight w:val="172"/>
        </w:trPr>
        <w:tc>
          <w:tcPr>
            <w:tcW w:w="3795" w:type="dxa"/>
            <w:gridSpan w:val="3"/>
          </w:tcPr>
          <w:p w14:paraId="1689238B" w14:textId="3CB33E03" w:rsidR="008D5F82" w:rsidRPr="00665A21" w:rsidRDefault="008D5F82" w:rsidP="008D5F82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Reference (for students only)</w:t>
            </w:r>
          </w:p>
        </w:tc>
        <w:tc>
          <w:tcPr>
            <w:tcW w:w="5458" w:type="dxa"/>
            <w:gridSpan w:val="4"/>
          </w:tcPr>
          <w:p w14:paraId="68184801" w14:textId="77777777" w:rsidR="008D5F82" w:rsidRDefault="008D5F82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Name:</w:t>
            </w:r>
          </w:p>
          <w:p w14:paraId="2625480A" w14:textId="3E2597A1" w:rsidR="008D5F82" w:rsidRPr="00665A21" w:rsidRDefault="008D5F82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ffiliation:</w:t>
            </w:r>
          </w:p>
        </w:tc>
      </w:tr>
    </w:tbl>
    <w:p w14:paraId="58765F4B" w14:textId="77777777" w:rsidR="00ED5726" w:rsidRDefault="00ED5726" w:rsidP="00ED5726">
      <w:pPr>
        <w:pStyle w:val="af8"/>
        <w:rPr>
          <w:rFonts w:ascii="Times New Roman" w:eastAsiaTheme="minorEastAsia" w:hAnsi="Times New Roman" w:cs="Times New Roman"/>
          <w:sz w:val="20"/>
          <w:szCs w:val="20"/>
        </w:rPr>
      </w:pPr>
    </w:p>
    <w:p w14:paraId="55167173" w14:textId="3E147158" w:rsidR="004451A3" w:rsidRPr="00EC62E2" w:rsidRDefault="00C96F60" w:rsidP="004451A3">
      <w:pPr>
        <w:pStyle w:val="af8"/>
        <w:numPr>
          <w:ilvl w:val="0"/>
          <w:numId w:val="21"/>
        </w:numPr>
        <w:rPr>
          <w:rFonts w:ascii="Times New Roman" w:eastAsiaTheme="minorEastAsia" w:hAnsi="Times New Roman" w:cs="Times New Roman"/>
          <w:sz w:val="20"/>
          <w:szCs w:val="20"/>
        </w:rPr>
      </w:pPr>
      <w:r w:rsidRPr="00EC62E2">
        <w:rPr>
          <w:rFonts w:ascii="Times New Roman" w:eastAsiaTheme="minorEastAsia" w:hAnsi="Times New Roman" w:cs="Times New Roman" w:hint="eastAsia"/>
          <w:sz w:val="20"/>
          <w:szCs w:val="20"/>
        </w:rPr>
        <w:t xml:space="preserve">If you apply only for the presentation in the poster session, </w:t>
      </w:r>
      <w:r w:rsidR="004451A3" w:rsidRPr="00EC62E2">
        <w:rPr>
          <w:rFonts w:ascii="Times New Roman" w:eastAsiaTheme="minorEastAsia" w:hAnsi="Times New Roman" w:cs="Times New Roman" w:hint="eastAsia"/>
          <w:sz w:val="20"/>
          <w:szCs w:val="20"/>
        </w:rPr>
        <w:t xml:space="preserve">you do not need to fill in the following blanks about the </w:t>
      </w:r>
      <w:r w:rsidR="004451A3" w:rsidRPr="00EC62E2">
        <w:rPr>
          <w:rFonts w:ascii="Times New Roman" w:eastAsiaTheme="minorEastAsia" w:hAnsiTheme="minorEastAsia" w:cs="Times New Roman" w:hint="eastAsia"/>
        </w:rPr>
        <w:t>p</w:t>
      </w:r>
      <w:r w:rsidR="004451A3" w:rsidRPr="00EC62E2">
        <w:rPr>
          <w:rFonts w:ascii="Times New Roman" w:eastAsiaTheme="minorEastAsia" w:hAnsiTheme="minorEastAsia" w:cs="Times New Roman"/>
        </w:rPr>
        <w:t>referred discussants</w:t>
      </w:r>
      <w:r w:rsidR="004451A3" w:rsidRPr="00EC62E2">
        <w:rPr>
          <w:rFonts w:ascii="Times New Roman" w:eastAsiaTheme="minorEastAsia" w:hAnsiTheme="minorEastAsia" w:cs="Times New Roman" w:hint="eastAsia"/>
        </w:rPr>
        <w:t>.</w:t>
      </w:r>
    </w:p>
    <w:tbl>
      <w:tblPr>
        <w:tblW w:w="9264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76"/>
        <w:gridCol w:w="3512"/>
        <w:gridCol w:w="3676"/>
      </w:tblGrid>
      <w:tr w:rsidR="00694FF1" w:rsidRPr="00665A21" w14:paraId="313A7078" w14:textId="77777777" w:rsidTr="00445F25">
        <w:trPr>
          <w:trHeight w:val="308"/>
        </w:trPr>
        <w:tc>
          <w:tcPr>
            <w:tcW w:w="2076" w:type="dxa"/>
          </w:tcPr>
          <w:p w14:paraId="6DDBEE86" w14:textId="77777777" w:rsidR="00694FF1" w:rsidRPr="00665A21" w:rsidRDefault="00314453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 w:hint="eastAsia"/>
              </w:rPr>
              <w:t>P</w:t>
            </w:r>
            <w:r>
              <w:rPr>
                <w:rFonts w:ascii="Times New Roman" w:eastAsiaTheme="minorEastAsia" w:hAnsiTheme="minorEastAsia" w:cs="Times New Roman"/>
              </w:rPr>
              <w:t>referred discussants</w:t>
            </w:r>
          </w:p>
        </w:tc>
        <w:tc>
          <w:tcPr>
            <w:tcW w:w="3512" w:type="dxa"/>
          </w:tcPr>
          <w:p w14:paraId="295A83D7" w14:textId="77777777" w:rsidR="00694FF1" w:rsidRPr="00665A21" w:rsidRDefault="00314453" w:rsidP="00E40453">
            <w:pPr>
              <w:pStyle w:val="af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1</w:t>
            </w:r>
            <w:r w:rsidRPr="00314453">
              <w:rPr>
                <w:rFonts w:ascii="Times New Roman" w:eastAsiaTheme="minorEastAsia" w:hAnsi="Times New Roman" w:cs="Times New Roman" w:hint="eastAsia"/>
                <w:vertAlign w:val="superscript"/>
              </w:rPr>
              <w:t>st</w:t>
            </w:r>
            <w:r>
              <w:rPr>
                <w:rFonts w:ascii="Times New Roman" w:eastAsiaTheme="minorEastAsia" w:hAnsi="Times New Roman" w:cs="Times New Roman" w:hint="eastAsia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</w:rPr>
              <w:t>choice</w:t>
            </w:r>
          </w:p>
        </w:tc>
        <w:tc>
          <w:tcPr>
            <w:tcW w:w="3676" w:type="dxa"/>
          </w:tcPr>
          <w:p w14:paraId="10809E02" w14:textId="77777777" w:rsidR="00694FF1" w:rsidRPr="00665A21" w:rsidRDefault="00314453" w:rsidP="00314453">
            <w:pPr>
              <w:pStyle w:val="af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 w:hint="eastAsia"/>
              </w:rPr>
              <w:t>2</w:t>
            </w:r>
            <w:r w:rsidRPr="00314453">
              <w:rPr>
                <w:rFonts w:ascii="Times New Roman" w:eastAsiaTheme="minorEastAsia" w:hAnsiTheme="minorEastAsia" w:cs="Times New Roman" w:hint="eastAsia"/>
                <w:vertAlign w:val="superscript"/>
              </w:rPr>
              <w:t>nd</w:t>
            </w:r>
            <w:r>
              <w:rPr>
                <w:rFonts w:ascii="Times New Roman" w:eastAsiaTheme="minorEastAsia" w:hAnsiTheme="minorEastAsia" w:cs="Times New Roman" w:hint="eastAsia"/>
              </w:rPr>
              <w:t xml:space="preserve"> </w:t>
            </w:r>
            <w:r>
              <w:rPr>
                <w:rFonts w:ascii="Times New Roman" w:eastAsiaTheme="minorEastAsia" w:hAnsiTheme="minorEastAsia" w:cs="Times New Roman"/>
              </w:rPr>
              <w:t>choice</w:t>
            </w:r>
          </w:p>
        </w:tc>
      </w:tr>
      <w:tr w:rsidR="00694FF1" w:rsidRPr="00665A21" w14:paraId="54B0187C" w14:textId="77777777" w:rsidTr="00445F25">
        <w:trPr>
          <w:trHeight w:val="630"/>
        </w:trPr>
        <w:tc>
          <w:tcPr>
            <w:tcW w:w="2076" w:type="dxa"/>
          </w:tcPr>
          <w:p w14:paraId="29F978D9" w14:textId="77777777" w:rsidR="00694FF1" w:rsidRPr="00665A21" w:rsidRDefault="00314453" w:rsidP="000548D1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 w:hint="eastAsia"/>
              </w:rPr>
              <w:t>N</w:t>
            </w:r>
            <w:r>
              <w:rPr>
                <w:rFonts w:ascii="Times New Roman" w:eastAsiaTheme="minorEastAsia" w:hAnsiTheme="minorEastAsia" w:cs="Times New Roman"/>
              </w:rPr>
              <w:t>ame</w:t>
            </w:r>
          </w:p>
        </w:tc>
        <w:tc>
          <w:tcPr>
            <w:tcW w:w="3512" w:type="dxa"/>
          </w:tcPr>
          <w:p w14:paraId="629DDAB9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5CDCC665" w14:textId="77777777" w:rsidR="00694FF1" w:rsidRPr="00665A21" w:rsidRDefault="00CE628C" w:rsidP="00CE628C">
            <w:pPr>
              <w:pStyle w:val="af8"/>
              <w:wordWrap w:val="0"/>
              <w:jc w:val="right"/>
              <w:rPr>
                <w:rFonts w:ascii="Times New Roman" w:eastAsiaTheme="minorEastAsia" w:hAnsi="Times New Roman" w:cs="Times New Roman"/>
                <w:sz w:val="18"/>
              </w:rPr>
            </w:pPr>
            <w:r>
              <w:rPr>
                <w:rFonts w:ascii="Times New Roman" w:eastAsiaTheme="minorEastAsia" w:hAnsiTheme="minorEastAsia" w:cs="Times New Roman" w:hint="eastAsia"/>
                <w:sz w:val="18"/>
              </w:rPr>
              <w:t>A</w:t>
            </w:r>
            <w:r>
              <w:rPr>
                <w:rFonts w:ascii="Times New Roman" w:eastAsiaTheme="minorEastAsia" w:hAnsiTheme="minorEastAsia" w:cs="Times New Roman"/>
                <w:sz w:val="18"/>
              </w:rPr>
              <w:t>pprov</w:t>
            </w:r>
            <w:r w:rsidR="00CB7889">
              <w:rPr>
                <w:rFonts w:ascii="Times New Roman" w:eastAsiaTheme="minorEastAsia" w:hAnsiTheme="minorEastAsia" w:cs="Times New Roman"/>
                <w:sz w:val="18"/>
              </w:rPr>
              <w:t>ed</w:t>
            </w:r>
            <w:r>
              <w:rPr>
                <w:rFonts w:ascii="Times New Roman" w:eastAsiaTheme="minorEastAsia" w:hAnsiTheme="minorEastAsia" w:cs="Times New Roman" w:hint="eastAsia"/>
                <w:sz w:val="18"/>
              </w:rPr>
              <w:t xml:space="preserve"> </w:t>
            </w:r>
            <w:r>
              <w:rPr>
                <w:rFonts w:ascii="Times New Roman" w:eastAsiaTheme="minorEastAsia" w:hAnsiTheme="minorEastAsia" w:cs="Times New Roman"/>
                <w:sz w:val="18"/>
              </w:rPr>
              <w:t>(Yes/No)</w:t>
            </w:r>
          </w:p>
        </w:tc>
        <w:tc>
          <w:tcPr>
            <w:tcW w:w="3676" w:type="dxa"/>
          </w:tcPr>
          <w:p w14:paraId="1CB3ECB5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3D8C9154" w14:textId="77777777" w:rsidR="00694FF1" w:rsidRPr="00665A21" w:rsidRDefault="00CE628C" w:rsidP="00E40453">
            <w:pPr>
              <w:pStyle w:val="af8"/>
              <w:jc w:val="right"/>
              <w:rPr>
                <w:rFonts w:ascii="Times New Roman" w:eastAsiaTheme="minorEastAsia" w:hAnsi="Times New Roman" w:cs="Times New Roman"/>
                <w:sz w:val="18"/>
              </w:rPr>
            </w:pPr>
            <w:r>
              <w:rPr>
                <w:rFonts w:ascii="Times New Roman" w:eastAsiaTheme="minorEastAsia" w:hAnsiTheme="minorEastAsia" w:cs="Times New Roman" w:hint="eastAsia"/>
                <w:sz w:val="18"/>
              </w:rPr>
              <w:t>A</w:t>
            </w:r>
            <w:r>
              <w:rPr>
                <w:rFonts w:ascii="Times New Roman" w:eastAsiaTheme="minorEastAsia" w:hAnsiTheme="minorEastAsia" w:cs="Times New Roman"/>
                <w:sz w:val="18"/>
              </w:rPr>
              <w:t>pprov</w:t>
            </w:r>
            <w:r w:rsidR="00CB7889">
              <w:rPr>
                <w:rFonts w:ascii="Times New Roman" w:eastAsiaTheme="minorEastAsia" w:hAnsiTheme="minorEastAsia" w:cs="Times New Roman"/>
                <w:sz w:val="18"/>
              </w:rPr>
              <w:t>ed</w:t>
            </w:r>
            <w:r>
              <w:rPr>
                <w:rFonts w:ascii="Times New Roman" w:eastAsiaTheme="minorEastAsia" w:hAnsiTheme="minorEastAsia" w:cs="Times New Roman" w:hint="eastAsia"/>
                <w:sz w:val="18"/>
              </w:rPr>
              <w:t xml:space="preserve"> </w:t>
            </w:r>
            <w:r>
              <w:rPr>
                <w:rFonts w:ascii="Times New Roman" w:eastAsiaTheme="minorEastAsia" w:hAnsiTheme="minorEastAsia" w:cs="Times New Roman"/>
                <w:sz w:val="18"/>
              </w:rPr>
              <w:t>(Yes/No)</w:t>
            </w:r>
          </w:p>
        </w:tc>
      </w:tr>
      <w:tr w:rsidR="00694FF1" w:rsidRPr="00665A21" w14:paraId="51F54B00" w14:textId="77777777" w:rsidTr="001B54FA">
        <w:trPr>
          <w:trHeight w:val="286"/>
        </w:trPr>
        <w:tc>
          <w:tcPr>
            <w:tcW w:w="2076" w:type="dxa"/>
          </w:tcPr>
          <w:p w14:paraId="02A82624" w14:textId="77777777" w:rsidR="00694FF1" w:rsidRPr="00665A21" w:rsidRDefault="00314453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 w:hint="eastAsia"/>
              </w:rPr>
              <w:t>A</w:t>
            </w:r>
            <w:r>
              <w:rPr>
                <w:rFonts w:ascii="Times New Roman" w:eastAsiaTheme="minorEastAsia" w:hAnsiTheme="minorEastAsia" w:cs="Times New Roman"/>
              </w:rPr>
              <w:t>ffiliation</w:t>
            </w:r>
          </w:p>
        </w:tc>
        <w:tc>
          <w:tcPr>
            <w:tcW w:w="3512" w:type="dxa"/>
          </w:tcPr>
          <w:p w14:paraId="07CBE56F" w14:textId="77777777" w:rsidR="00485E78" w:rsidRPr="00665A21" w:rsidRDefault="00485E78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76" w:type="dxa"/>
          </w:tcPr>
          <w:p w14:paraId="342D8933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694FF1" w:rsidRPr="00665A21" w14:paraId="54F47E25" w14:textId="77777777" w:rsidTr="00445F25">
        <w:trPr>
          <w:trHeight w:val="618"/>
        </w:trPr>
        <w:tc>
          <w:tcPr>
            <w:tcW w:w="2076" w:type="dxa"/>
          </w:tcPr>
          <w:p w14:paraId="08301D85" w14:textId="77777777" w:rsidR="002C102F" w:rsidRDefault="00314453" w:rsidP="002C102F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Address</w:t>
            </w:r>
          </w:p>
          <w:p w14:paraId="3D8A9750" w14:textId="38E91A62" w:rsidR="00694FF1" w:rsidRPr="00665A21" w:rsidRDefault="001F23F9" w:rsidP="002C102F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/>
                <w:sz w:val="18"/>
                <w:szCs w:val="18"/>
              </w:rPr>
              <w:t>(incl. Postal</w:t>
            </w:r>
            <w:r w:rsidRPr="00375006">
              <w:rPr>
                <w:rFonts w:ascii="Times New Roman" w:eastAsiaTheme="minorEastAsia" w:hAnsiTheme="minorEastAsia" w:cs="Times New Roman"/>
                <w:sz w:val="18"/>
                <w:szCs w:val="18"/>
              </w:rPr>
              <w:t xml:space="preserve"> code)</w:t>
            </w:r>
          </w:p>
        </w:tc>
        <w:tc>
          <w:tcPr>
            <w:tcW w:w="3512" w:type="dxa"/>
          </w:tcPr>
          <w:p w14:paraId="08DBA445" w14:textId="52BC8840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  <w:sz w:val="18"/>
              </w:rPr>
            </w:pPr>
          </w:p>
        </w:tc>
        <w:tc>
          <w:tcPr>
            <w:tcW w:w="3676" w:type="dxa"/>
          </w:tcPr>
          <w:p w14:paraId="6D399420" w14:textId="25C3E42E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  <w:sz w:val="18"/>
              </w:rPr>
            </w:pPr>
          </w:p>
        </w:tc>
      </w:tr>
      <w:tr w:rsidR="00694FF1" w:rsidRPr="00665A21" w14:paraId="0D61CBE6" w14:textId="77777777" w:rsidTr="00445F25">
        <w:trPr>
          <w:trHeight w:val="321"/>
        </w:trPr>
        <w:tc>
          <w:tcPr>
            <w:tcW w:w="2076" w:type="dxa"/>
          </w:tcPr>
          <w:p w14:paraId="42982849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 w:rsidRPr="00665A21">
              <w:rPr>
                <w:rFonts w:ascii="Times New Roman" w:eastAsiaTheme="minorEastAsia" w:hAnsi="Times New Roman" w:cs="Times New Roman"/>
              </w:rPr>
              <w:t>E-mail</w:t>
            </w:r>
          </w:p>
        </w:tc>
        <w:tc>
          <w:tcPr>
            <w:tcW w:w="3512" w:type="dxa"/>
          </w:tcPr>
          <w:p w14:paraId="624E4000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76" w:type="dxa"/>
          </w:tcPr>
          <w:p w14:paraId="6EFA24C7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694FF1" w:rsidRPr="00665A21" w14:paraId="3759AD21" w14:textId="77777777" w:rsidTr="00445F25">
        <w:trPr>
          <w:trHeight w:val="308"/>
        </w:trPr>
        <w:tc>
          <w:tcPr>
            <w:tcW w:w="2076" w:type="dxa"/>
          </w:tcPr>
          <w:p w14:paraId="7BD7F5B7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  <w:r w:rsidRPr="00665A21">
              <w:rPr>
                <w:rFonts w:ascii="Times New Roman" w:eastAsiaTheme="minorEastAsia" w:hAnsi="Times New Roman" w:cs="Times New Roman"/>
              </w:rPr>
              <w:t>TEL/FAX</w:t>
            </w:r>
          </w:p>
        </w:tc>
        <w:tc>
          <w:tcPr>
            <w:tcW w:w="3512" w:type="dxa"/>
          </w:tcPr>
          <w:p w14:paraId="26FA7268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76" w:type="dxa"/>
          </w:tcPr>
          <w:p w14:paraId="7103BC3F" w14:textId="77777777" w:rsidR="00694FF1" w:rsidRPr="00665A21" w:rsidRDefault="00694FF1" w:rsidP="00E40453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</w:tbl>
    <w:p w14:paraId="365E6F2F" w14:textId="5D91210E" w:rsidR="00BD7EDE" w:rsidRDefault="00BD7EDE" w:rsidP="004451A3">
      <w:pPr>
        <w:jc w:val="left"/>
        <w:rPr>
          <w:rFonts w:ascii="Times New Roman" w:hAnsiTheme="minorEastAsia" w:cs="Times New Roman"/>
        </w:rPr>
      </w:pPr>
    </w:p>
    <w:p w14:paraId="23ADEDD4" w14:textId="77777777" w:rsidR="00BD7EDE" w:rsidRDefault="00BD7EDE">
      <w:pPr>
        <w:widowControl/>
        <w:jc w:val="left"/>
        <w:rPr>
          <w:rFonts w:ascii="Times New Roman" w:hAnsiTheme="minorEastAsia" w:cs="Times New Roman"/>
        </w:rPr>
      </w:pPr>
      <w:r>
        <w:rPr>
          <w:rFonts w:ascii="Times New Roman" w:hAnsiTheme="minorEastAsia" w:cs="Times New Roman"/>
        </w:rPr>
        <w:br w:type="page"/>
      </w:r>
    </w:p>
    <w:p w14:paraId="57670123" w14:textId="77777777" w:rsidR="00BD7EDE" w:rsidRDefault="00BD7EDE" w:rsidP="00BD7EDE">
      <w:pPr>
        <w:pStyle w:val="af8"/>
        <w:ind w:left="193" w:hangingChars="100" w:hanging="193"/>
        <w:rPr>
          <w:rFonts w:ascii="Times New Roman" w:eastAsiaTheme="minorEastAsia" w:hAnsiTheme="minorEastAsia" w:cs="Times New Roman"/>
        </w:rPr>
      </w:pPr>
      <w:bookmarkStart w:id="1" w:name="_Hlk509579856"/>
    </w:p>
    <w:p w14:paraId="25A3878A" w14:textId="77777777" w:rsidR="00BD7EDE" w:rsidRDefault="00BD7EDE" w:rsidP="00BD7EDE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78th Annual Meeting of The JSIE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/>
        </w:rPr>
        <w:t>Institute of Developing Economies, September 28-29, 2019</w:t>
      </w:r>
      <w:r>
        <w:rPr>
          <w:rFonts w:ascii="Times New Roman" w:hAnsi="Times New Roman" w:cs="Times New Roman" w:hint="eastAsia"/>
        </w:rPr>
        <w:t>）</w:t>
      </w:r>
    </w:p>
    <w:p w14:paraId="0D937B39" w14:textId="77777777" w:rsidR="00BD7EDE" w:rsidRDefault="00BD7EDE" w:rsidP="00BD7EDE">
      <w:pPr>
        <w:pStyle w:val="af8"/>
        <w:jc w:val="center"/>
        <w:rPr>
          <w:rFonts w:ascii="Times New Roman" w:eastAsiaTheme="minorEastAsia" w:hAnsi="Times New Roman" w:cs="Times New Roman"/>
          <w:b/>
          <w:bCs/>
          <w:sz w:val="28"/>
          <w:szCs w:val="28"/>
        </w:rPr>
      </w:pP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Applications for Pre-Organized Session</w:t>
      </w:r>
    </w:p>
    <w:p w14:paraId="6DEAF51F" w14:textId="77777777" w:rsidR="00BD7EDE" w:rsidRDefault="00BD7EDE" w:rsidP="00BD7EDE">
      <w:pPr>
        <w:ind w:right="193"/>
        <w:jc w:val="right"/>
      </w:pPr>
    </w:p>
    <w:p w14:paraId="69CAA809" w14:textId="77777777" w:rsidR="00BD7EDE" w:rsidRDefault="00BD7EDE" w:rsidP="00BD7EDE">
      <w:pPr>
        <w:pStyle w:val="af8"/>
        <w:rPr>
          <w:rFonts w:ascii="Times New Roman" w:eastAsiaTheme="minorEastAsia" w:hAnsiTheme="minorEastAsia" w:cs="Times New Roman"/>
        </w:rPr>
      </w:pPr>
      <w:bookmarkStart w:id="2" w:name="_Hlk509579932"/>
    </w:p>
    <w:tbl>
      <w:tblPr>
        <w:tblW w:w="907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65"/>
        <w:gridCol w:w="3219"/>
        <w:gridCol w:w="3691"/>
      </w:tblGrid>
      <w:tr w:rsidR="00BD7EDE" w14:paraId="1466CB04" w14:textId="77777777" w:rsidTr="00BD7EDE">
        <w:tc>
          <w:tcPr>
            <w:tcW w:w="90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bookmarkEnd w:id="1"/>
          <w:bookmarkEnd w:id="2"/>
          <w:p w14:paraId="1E9D5230" w14:textId="77777777" w:rsidR="00BD7EDE" w:rsidRDefault="00BD7EDE" w:rsidP="00E40453">
            <w:pPr>
              <w:pStyle w:val="af8"/>
              <w:ind w:firstLineChars="100" w:firstLine="210"/>
              <w:jc w:val="center"/>
              <w:rPr>
                <w:rFonts w:ascii="Times New Roman" w:eastAsiaTheme="minorEastAsia" w:hAnsi="Times New Roman" w:cs="Times New Roman"/>
                <w:color w:val="FFFFFF" w:themeColor="background1"/>
              </w:rPr>
            </w:pPr>
            <w:r>
              <w:rPr>
                <w:rFonts w:ascii="游明朝" w:eastAsia="游明朝" w:hAnsi="游明朝" w:cs="Times New Roman" w:hint="eastAsia"/>
                <w:b/>
                <w:bCs/>
                <w:color w:val="FFFFFF"/>
                <w:szCs w:val="22"/>
              </w:rPr>
              <w:t>Organizer</w:t>
            </w:r>
          </w:p>
        </w:tc>
      </w:tr>
      <w:tr w:rsidR="00BD7EDE" w14:paraId="03B7BDB5" w14:textId="77777777" w:rsidTr="00BD7EDE"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7082F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游明朝" w:eastAsia="游明朝" w:hAnsi="游明朝" w:cs="Times New Roman" w:hint="eastAsia"/>
                <w:b/>
                <w:bCs/>
                <w:szCs w:val="22"/>
              </w:rPr>
              <w:t>Name of Organizer</w:t>
            </w:r>
          </w:p>
        </w:tc>
        <w:tc>
          <w:tcPr>
            <w:tcW w:w="6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1C199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6C7CF235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1064BD1D" w14:textId="77777777" w:rsidR="00BD7EDE" w:rsidRDefault="00BD7EDE">
            <w:pPr>
              <w:pStyle w:val="af8"/>
              <w:jc w:val="right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【※】</w:t>
            </w:r>
            <w:r>
              <w:rPr>
                <w:rFonts w:ascii="Times New Roman" w:eastAsiaTheme="minorEastAsia" w:hAnsi="Times New Roman" w:cs="Times New Roman"/>
              </w:rPr>
              <w:t xml:space="preserve">Surname should be written in all capital letters (e.g., Taro KOKUSAI) </w:t>
            </w:r>
          </w:p>
        </w:tc>
      </w:tr>
      <w:tr w:rsidR="00BD7EDE" w14:paraId="423B742E" w14:textId="77777777" w:rsidTr="00BD7EDE"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6C3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游明朝" w:eastAsia="游明朝" w:hAnsi="游明朝" w:cs="Times New Roman" w:hint="eastAsia"/>
                <w:b/>
                <w:bCs/>
                <w:szCs w:val="22"/>
              </w:rPr>
              <w:t>Affiliation of Organizer</w:t>
            </w:r>
          </w:p>
        </w:tc>
        <w:tc>
          <w:tcPr>
            <w:tcW w:w="6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9DE8B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BD7EDE" w14:paraId="587E0E79" w14:textId="77777777" w:rsidTr="00BD7EDE"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4E1F2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游明朝" w:eastAsia="游明朝" w:hAnsi="游明朝" w:cs="Times New Roman" w:hint="eastAsia"/>
                <w:b/>
                <w:bCs/>
                <w:szCs w:val="22"/>
              </w:rPr>
              <w:t xml:space="preserve">Address </w:t>
            </w:r>
          </w:p>
        </w:tc>
        <w:tc>
          <w:tcPr>
            <w:tcW w:w="6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D0DEE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7FCC379A" w14:textId="77777777" w:rsidR="00BD7EDE" w:rsidRDefault="00BD7EDE">
            <w:pPr>
              <w:pStyle w:val="af8"/>
              <w:jc w:val="right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【※】</w:t>
            </w:r>
            <w:r>
              <w:rPr>
                <w:rFonts w:ascii="Times New Roman" w:eastAsiaTheme="minorEastAsia" w:hAnsi="Times New Roman" w:cs="Times New Roman"/>
              </w:rPr>
              <w:t>(incl. postal code)</w:t>
            </w:r>
          </w:p>
        </w:tc>
      </w:tr>
      <w:tr w:rsidR="00BD7EDE" w14:paraId="0FA93974" w14:textId="77777777" w:rsidTr="00BD7EDE"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E17CA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E-mail</w:t>
            </w:r>
          </w:p>
        </w:tc>
        <w:tc>
          <w:tcPr>
            <w:tcW w:w="6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8670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BD7EDE" w14:paraId="0BD24044" w14:textId="77777777" w:rsidTr="00BD7EDE">
        <w:trPr>
          <w:cantSplit/>
        </w:trPr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DC48C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EL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A0B8C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9C7C9" w14:textId="77777777" w:rsidR="00BD7EDE" w:rsidRDefault="00BD7EDE">
            <w:pPr>
              <w:pStyle w:val="af8"/>
              <w:jc w:val="left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FAX</w:t>
            </w:r>
          </w:p>
        </w:tc>
      </w:tr>
      <w:tr w:rsidR="00BD7EDE" w14:paraId="76516529" w14:textId="77777777" w:rsidTr="00BD7EDE"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826CE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Proposed session title</w:t>
            </w:r>
          </w:p>
        </w:tc>
        <w:tc>
          <w:tcPr>
            <w:tcW w:w="6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65DC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BD7EDE" w14:paraId="73E64BB0" w14:textId="77777777" w:rsidTr="00BD7EDE"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2D799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Session outline</w:t>
            </w:r>
          </w:p>
        </w:tc>
        <w:tc>
          <w:tcPr>
            <w:tcW w:w="69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5CC3F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  <w:sz w:val="20"/>
                <w:szCs w:val="20"/>
              </w:rPr>
            </w:pPr>
            <w:r>
              <w:rPr>
                <w:rFonts w:ascii="Times New Roman" w:eastAsiaTheme="minorEastAsia" w:hAnsiTheme="minorEastAsia" w:cs="Times New Roman"/>
                <w:sz w:val="20"/>
                <w:szCs w:val="20"/>
              </w:rPr>
              <w:t>An outline of the session including a brief abstract of each paper should be attached (approximately 400 words).</w:t>
            </w:r>
          </w:p>
          <w:p w14:paraId="27E94130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3A76A009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</w:tbl>
    <w:p w14:paraId="64F297A5" w14:textId="77777777" w:rsidR="00BD7EDE" w:rsidRDefault="00BD7EDE" w:rsidP="00BD7EDE">
      <w:pPr>
        <w:pStyle w:val="af8"/>
        <w:ind w:left="193" w:hangingChars="100" w:hanging="193"/>
        <w:rPr>
          <w:rFonts w:ascii="Times New Roman" w:eastAsiaTheme="minorEastAsia" w:hAnsiTheme="minorEastAsia" w:cs="Times New Roman"/>
        </w:rPr>
      </w:pPr>
    </w:p>
    <w:tbl>
      <w:tblPr>
        <w:tblW w:w="907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28"/>
        <w:gridCol w:w="1710"/>
        <w:gridCol w:w="709"/>
        <w:gridCol w:w="709"/>
        <w:gridCol w:w="2268"/>
        <w:gridCol w:w="1551"/>
      </w:tblGrid>
      <w:tr w:rsidR="00BD7EDE" w14:paraId="142E96F2" w14:textId="77777777" w:rsidTr="00BD7EDE">
        <w:tc>
          <w:tcPr>
            <w:tcW w:w="90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9B086C2" w14:textId="77777777" w:rsidR="00BD7EDE" w:rsidRDefault="00BD7EDE">
            <w:pPr>
              <w:pStyle w:val="af8"/>
              <w:ind w:firstLineChars="100" w:firstLine="193"/>
              <w:jc w:val="center"/>
              <w:rPr>
                <w:rFonts w:ascii="Times New Roman" w:eastAsiaTheme="minorEastAsia" w:hAnsi="Times New Roman" w:cs="Times New Roman"/>
                <w:color w:val="FFFFFF" w:themeColor="background1"/>
              </w:rPr>
            </w:pPr>
            <w:r>
              <w:rPr>
                <w:rFonts w:ascii="Times New Roman" w:eastAsiaTheme="minorEastAsia" w:hAnsi="Times New Roman" w:cs="Times New Roman"/>
                <w:color w:val="FFFFFF" w:themeColor="background1"/>
              </w:rPr>
              <w:t>1st Presenter</w:t>
            </w:r>
          </w:p>
        </w:tc>
      </w:tr>
      <w:tr w:rsidR="00BD7EDE" w14:paraId="05778D1A" w14:textId="77777777" w:rsidTr="00BD7EDE">
        <w:trPr>
          <w:trHeight w:val="102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18CEA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游明朝" w:eastAsia="游明朝" w:hAnsi="游明朝" w:cs="Times New Roman" w:hint="eastAsia"/>
                <w:b/>
                <w:bCs/>
                <w:szCs w:val="22"/>
              </w:rPr>
              <w:t>Name</w:t>
            </w:r>
          </w:p>
        </w:tc>
        <w:tc>
          <w:tcPr>
            <w:tcW w:w="3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7E664" w14:textId="77777777" w:rsidR="00BD7EDE" w:rsidRDefault="00BD7EDE">
            <w:pPr>
              <w:pStyle w:val="af8"/>
              <w:ind w:firstLineChars="100" w:firstLine="193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E6E10" w14:textId="77777777" w:rsidR="00BD7EDE" w:rsidRDefault="00BD7EDE">
            <w:pPr>
              <w:pStyle w:val="af8"/>
              <w:ind w:firstLineChars="100" w:firstLine="193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If you intend to present the paper as part of your job search, you can add (J) mark beside your name in the program. Would you like to add (J) mark? 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1064C" w14:textId="3C50879B" w:rsidR="00BD7EDE" w:rsidRDefault="00E40453">
            <w:pPr>
              <w:pStyle w:val="af8"/>
              <w:spacing w:line="240" w:lineRule="atLeast"/>
              <w:rPr>
                <w:rFonts w:ascii="Times New Roman" w:hAnsi="Times New Roman" w:cs="Times New Roman"/>
              </w:rPr>
            </w:pPr>
            <w:r>
              <w:pict w14:anchorId="29AE44F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pt;height:13pt">
                  <v:imagedata r:id="rId9" o:title=""/>
                </v:shape>
              </w:pict>
            </w:r>
            <w:r w:rsidR="00BD7EDE">
              <w:rPr>
                <w:rFonts w:ascii="Times New Roman" w:hAnsi="Times New Roman" w:cs="Times New Roman"/>
              </w:rPr>
              <w:t>Yes</w:t>
            </w:r>
          </w:p>
          <w:p w14:paraId="7FEB6B12" w14:textId="4F8E937A" w:rsidR="00BD7EDE" w:rsidRDefault="00E40453">
            <w:pPr>
              <w:pStyle w:val="af8"/>
              <w:spacing w:line="240" w:lineRule="atLeast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pict w14:anchorId="1D98C1AD">
                <v:shape id="_x0000_i1026" type="#_x0000_t75" style="width:17pt;height:13pt">
                  <v:imagedata r:id="rId10" o:title=""/>
                </v:shape>
              </w:pict>
            </w:r>
            <w:r w:rsidR="00BD7EDE">
              <w:rPr>
                <w:rFonts w:ascii="Times New Roman" w:hAnsi="Times New Roman" w:cs="Times New Roman"/>
              </w:rPr>
              <w:t>No</w:t>
            </w:r>
          </w:p>
        </w:tc>
      </w:tr>
      <w:tr w:rsidR="00BD7EDE" w14:paraId="04C481A2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CBFCA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Affiliation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67BB4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BD7EDE" w14:paraId="4D01B9E8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DE425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Address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60D14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  <w:p w14:paraId="74005D21" w14:textId="77777777" w:rsidR="00BD7EDE" w:rsidRDefault="00BD7EDE">
            <w:pPr>
              <w:pStyle w:val="af8"/>
              <w:jc w:val="right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【※】</w:t>
            </w:r>
            <w:r>
              <w:rPr>
                <w:rFonts w:ascii="Times New Roman" w:eastAsiaTheme="minorEastAsia" w:hAnsi="Times New Roman" w:cs="Times New Roman"/>
              </w:rPr>
              <w:t>(incl. postal code)</w:t>
            </w:r>
          </w:p>
        </w:tc>
      </w:tr>
      <w:tr w:rsidR="00BD7EDE" w14:paraId="718EBA28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5DECF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E-mail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89C2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</w:tr>
      <w:tr w:rsidR="00BD7EDE" w14:paraId="37EDEE5E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872D7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EL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A6193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452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DF21B" w14:textId="77777777" w:rsidR="00BD7EDE" w:rsidRDefault="00BD7EDE">
            <w:pPr>
              <w:pStyle w:val="af8"/>
              <w:jc w:val="left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FAX</w:t>
            </w:r>
          </w:p>
        </w:tc>
      </w:tr>
      <w:tr w:rsidR="00BD7EDE" w14:paraId="5C5CD6DE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E7007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Title of the paper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9B41" w14:textId="77777777" w:rsidR="00BD7EDE" w:rsidRDefault="00BD7EDE">
            <w:pPr>
              <w:pStyle w:val="af8"/>
              <w:jc w:val="left"/>
              <w:rPr>
                <w:rFonts w:ascii="Times New Roman" w:eastAsiaTheme="minorEastAsia" w:hAnsi="Times New Roman" w:cs="Times New Roman"/>
              </w:rPr>
            </w:pPr>
          </w:p>
        </w:tc>
      </w:tr>
      <w:tr w:rsidR="00BD7EDE" w14:paraId="6BA331C3" w14:textId="77777777" w:rsidTr="00BD7EDE">
        <w:trPr>
          <w:cantSplit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BDCB6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Please let us know which language you are going to use in your presentation.</w:t>
            </w:r>
          </w:p>
        </w:tc>
        <w:tc>
          <w:tcPr>
            <w:tcW w:w="5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F18B3" w14:textId="40B513D5" w:rsidR="00BD7EDE" w:rsidRDefault="00BD7EDE">
            <w:pPr>
              <w:pStyle w:val="af8"/>
              <w:ind w:firstLineChars="300" w:firstLine="580"/>
              <w:jc w:val="left"/>
              <w:rPr>
                <w:rFonts w:ascii="Times New Roman" w:eastAsiaTheme="minorEastAsia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84ACCB0" wp14:editId="56EF985D">
                  <wp:extent cx="209550" cy="177800"/>
                  <wp:effectExtent l="0" t="0" r="0" b="0"/>
                  <wp:docPr id="1" name="図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17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nglish</w:t>
            </w:r>
            <w:r>
              <w:rPr>
                <w:rFonts w:hint="eastAsia"/>
              </w:rPr>
              <w:t xml:space="preserve">　　　　　　</w:t>
            </w:r>
            <w:r w:rsidR="00E40453">
              <w:pict w14:anchorId="389B3050">
                <v:shape id="_x0000_i1027" type="#_x0000_t75" style="width:17pt;height:14pt">
                  <v:imagedata r:id="rId12" o:title=""/>
                </v:shape>
              </w:pict>
            </w:r>
            <w:r>
              <w:rPr>
                <w:rFonts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Japanese </w:t>
            </w:r>
          </w:p>
        </w:tc>
      </w:tr>
      <w:tr w:rsidR="00BD7EDE" w14:paraId="4AA28BBF" w14:textId="77777777" w:rsidTr="00BD7EDE">
        <w:tc>
          <w:tcPr>
            <w:tcW w:w="90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EB90285" w14:textId="77777777" w:rsidR="00BD7EDE" w:rsidRDefault="00BD7EDE">
            <w:pPr>
              <w:pStyle w:val="af8"/>
              <w:jc w:val="center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Scheduled Discussant for 1</w:t>
            </w:r>
            <w:r>
              <w:rPr>
                <w:rFonts w:ascii="Times New Roman" w:eastAsiaTheme="minorEastAsia" w:hAnsiTheme="minorEastAsia" w:cs="Times New Roman"/>
                <w:vertAlign w:val="superscript"/>
              </w:rPr>
              <w:t>st</w:t>
            </w:r>
            <w:r>
              <w:rPr>
                <w:rFonts w:ascii="Times New Roman" w:eastAsiaTheme="minorEastAsia" w:hAnsiTheme="minorEastAsia" w:cs="Times New Roman"/>
              </w:rPr>
              <w:t xml:space="preserve"> Presentation</w:t>
            </w:r>
          </w:p>
        </w:tc>
      </w:tr>
      <w:tr w:rsidR="00BD7EDE" w14:paraId="7C6F8A39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7F9B9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Name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41827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  <w:sz w:val="20"/>
                <w:szCs w:val="20"/>
              </w:rPr>
            </w:pPr>
            <w:r>
              <w:rPr>
                <w:rFonts w:ascii="Times New Roman" w:eastAsiaTheme="minorEastAsia" w:hAnsiTheme="minorEastAsia" w:cs="Times New Roman"/>
                <w:sz w:val="20"/>
                <w:szCs w:val="20"/>
              </w:rPr>
              <w:t xml:space="preserve"> </w:t>
            </w:r>
          </w:p>
        </w:tc>
      </w:tr>
      <w:tr w:rsidR="00BD7EDE" w14:paraId="3F49DE97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6A8DD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Affiliation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FF60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  <w:sz w:val="20"/>
                <w:szCs w:val="20"/>
              </w:rPr>
            </w:pPr>
          </w:p>
        </w:tc>
      </w:tr>
      <w:tr w:rsidR="00BD7EDE" w14:paraId="1B99F591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D2318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Address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81A33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  <w:sz w:val="20"/>
                <w:szCs w:val="20"/>
              </w:rPr>
            </w:pPr>
          </w:p>
          <w:p w14:paraId="0FC1DF23" w14:textId="77777777" w:rsidR="00BD7EDE" w:rsidRDefault="00BD7EDE">
            <w:pPr>
              <w:pStyle w:val="af8"/>
              <w:jc w:val="right"/>
              <w:rPr>
                <w:rFonts w:ascii="Times New Roman" w:eastAsiaTheme="minorEastAsia" w:hAnsiTheme="minorEastAsia" w:cs="Times New Roman"/>
                <w:sz w:val="20"/>
                <w:szCs w:val="20"/>
              </w:rPr>
            </w:pPr>
            <w:r>
              <w:rPr>
                <w:rFonts w:ascii="Times New Roman" w:eastAsiaTheme="minorEastAsia" w:hAnsiTheme="minorEastAsia" w:cs="Times New Roman" w:hint="eastAsia"/>
                <w:sz w:val="20"/>
                <w:szCs w:val="20"/>
              </w:rPr>
              <w:t>【※】</w:t>
            </w:r>
            <w:r>
              <w:rPr>
                <w:rFonts w:ascii="Times New Roman" w:eastAsiaTheme="minorEastAsia" w:hAnsiTheme="minorEastAsia" w:cs="Times New Roman"/>
                <w:sz w:val="20"/>
                <w:szCs w:val="20"/>
              </w:rPr>
              <w:t>(incl. postal code)</w:t>
            </w:r>
          </w:p>
        </w:tc>
      </w:tr>
      <w:tr w:rsidR="00BD7EDE" w14:paraId="1B9DDEB9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E89D3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</w:rPr>
            </w:pPr>
            <w:r>
              <w:rPr>
                <w:rFonts w:ascii="Times New Roman" w:eastAsiaTheme="minorEastAsia" w:hAnsiTheme="minorEastAsia" w:cs="Times New Roman"/>
              </w:rPr>
              <w:t>E-mail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A4ECD" w14:textId="77777777" w:rsidR="00BD7EDE" w:rsidRDefault="00BD7EDE">
            <w:pPr>
              <w:pStyle w:val="af8"/>
              <w:rPr>
                <w:rFonts w:ascii="Times New Roman" w:eastAsiaTheme="minorEastAsia" w:hAnsiTheme="minorEastAsia" w:cs="Times New Roman"/>
                <w:sz w:val="20"/>
                <w:szCs w:val="20"/>
              </w:rPr>
            </w:pPr>
          </w:p>
        </w:tc>
      </w:tr>
      <w:tr w:rsidR="00BD7EDE" w14:paraId="164B78C8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6274B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EL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11AE" w14:textId="77777777" w:rsidR="00BD7EDE" w:rsidRDefault="00BD7EDE">
            <w:pPr>
              <w:pStyle w:val="af8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452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92B35" w14:textId="77777777" w:rsidR="00BD7EDE" w:rsidRDefault="00BD7EDE">
            <w:pPr>
              <w:pStyle w:val="af8"/>
              <w:jc w:val="left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FAX</w:t>
            </w:r>
          </w:p>
        </w:tc>
      </w:tr>
    </w:tbl>
    <w:p w14:paraId="6865530A" w14:textId="77777777" w:rsidR="00BD7EDE" w:rsidRDefault="00BD7EDE" w:rsidP="00BD7EDE">
      <w:pPr>
        <w:rPr>
          <w:rFonts w:ascii="Times New Roman" w:hAnsiTheme="minorEastAsia" w:cs="Times New Roman"/>
          <w:szCs w:val="21"/>
        </w:rPr>
      </w:pPr>
    </w:p>
    <w:tbl>
      <w:tblPr>
        <w:tblW w:w="907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28"/>
        <w:gridCol w:w="1710"/>
        <w:gridCol w:w="709"/>
        <w:gridCol w:w="709"/>
        <w:gridCol w:w="2268"/>
        <w:gridCol w:w="1551"/>
      </w:tblGrid>
      <w:tr w:rsidR="00BD7EDE" w14:paraId="48BE75D0" w14:textId="77777777" w:rsidTr="00BD7EDE">
        <w:tc>
          <w:tcPr>
            <w:tcW w:w="90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22FA44A" w14:textId="77777777" w:rsidR="00BD7EDE" w:rsidRDefault="00BD7EDE">
            <w:pPr>
              <w:ind w:firstLineChars="100" w:firstLine="193"/>
              <w:jc w:val="center"/>
              <w:rPr>
                <w:rFonts w:ascii="Times New Roman" w:hAnsi="Times New Roman" w:cs="Times New Roman"/>
                <w:color w:val="FFFFFF" w:themeColor="background1"/>
                <w:szCs w:val="21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Cs w:val="21"/>
              </w:rPr>
              <w:t>2nd Presenter</w:t>
            </w:r>
          </w:p>
        </w:tc>
      </w:tr>
      <w:tr w:rsidR="00BD7EDE" w14:paraId="453FEF93" w14:textId="77777777" w:rsidTr="00BD7EDE">
        <w:trPr>
          <w:trHeight w:val="102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A789D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游明朝" w:eastAsia="游明朝" w:hAnsi="游明朝" w:cs="Times New Roman" w:hint="eastAsia"/>
                <w:b/>
                <w:bCs/>
              </w:rPr>
              <w:lastRenderedPageBreak/>
              <w:t>Name</w:t>
            </w:r>
          </w:p>
        </w:tc>
        <w:tc>
          <w:tcPr>
            <w:tcW w:w="3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206E4" w14:textId="77777777" w:rsidR="00BD7EDE" w:rsidRDefault="00BD7EDE">
            <w:pPr>
              <w:ind w:firstLineChars="100" w:firstLine="193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F02DE" w14:textId="77777777" w:rsidR="00BD7EDE" w:rsidRDefault="00BD7EDE">
            <w:pPr>
              <w:ind w:firstLineChars="100" w:firstLine="193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If you intend to present the paper as part of your job search, you can add (J) mark beside your name in the program. Would you like to add (J) mark? 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DAE4D" w14:textId="3CCA3EC6" w:rsidR="00BD7EDE" w:rsidRDefault="00E40453">
            <w:pPr>
              <w:spacing w:line="240" w:lineRule="atLeas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ＭＳ 明朝" w:eastAsia="ＭＳ 明朝" w:hAnsi="Courier New" w:cs="Courier New"/>
                <w:szCs w:val="21"/>
              </w:rPr>
              <w:pict w14:anchorId="349945A1">
                <v:shape id="_x0000_i1028" type="#_x0000_t75" style="width:17pt;height:14pt">
                  <v:imagedata r:id="rId13" o:title=""/>
                </v:shape>
              </w:pic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>Yes</w:t>
            </w:r>
          </w:p>
          <w:p w14:paraId="0674ADE5" w14:textId="5E0EF041" w:rsidR="00BD7EDE" w:rsidRDefault="00E40453">
            <w:pPr>
              <w:spacing w:line="240" w:lineRule="atLeas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/>
                <w:szCs w:val="21"/>
              </w:rPr>
              <w:pict w14:anchorId="7710FFC9">
                <v:shape id="_x0000_i1029" type="#_x0000_t75" style="width:17pt;height:13pt">
                  <v:imagedata r:id="rId14" o:title=""/>
                </v:shape>
              </w:pic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>No</w:t>
            </w:r>
          </w:p>
        </w:tc>
      </w:tr>
      <w:tr w:rsidR="00BD7EDE" w14:paraId="61CA0866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6BBE2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ffiliation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B302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7EDE" w14:paraId="09B7920F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1257F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ddress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836F5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  <w:p w14:paraId="296102DD" w14:textId="77777777" w:rsidR="00BD7EDE" w:rsidRDefault="00BD7EDE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【※】</w:t>
            </w:r>
            <w:r>
              <w:rPr>
                <w:rFonts w:ascii="Times New Roman" w:hAnsi="Times New Roman" w:cs="Times New Roman"/>
                <w:szCs w:val="21"/>
              </w:rPr>
              <w:t>(incl. postal code)</w:t>
            </w:r>
          </w:p>
        </w:tc>
      </w:tr>
      <w:tr w:rsidR="00BD7EDE" w14:paraId="56B69F71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AFEA6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E-mail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7FECC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7EDE" w14:paraId="07C48EF2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F88E5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EL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380AC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52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C2B44" w14:textId="77777777" w:rsidR="00BD7EDE" w:rsidRDefault="00BD7ED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AX</w:t>
            </w:r>
          </w:p>
        </w:tc>
      </w:tr>
      <w:tr w:rsidR="00BD7EDE" w14:paraId="5036EB55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C9915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Title of the paper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72D3" w14:textId="77777777" w:rsidR="00BD7EDE" w:rsidRDefault="00BD7EDE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7EDE" w14:paraId="63390FFC" w14:textId="77777777" w:rsidTr="00BD7EDE">
        <w:trPr>
          <w:cantSplit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EFE2F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lease let us know which language you are going to use in your presentation.</w:t>
            </w:r>
          </w:p>
        </w:tc>
        <w:tc>
          <w:tcPr>
            <w:tcW w:w="5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A36E7" w14:textId="32FB5B50" w:rsidR="00BD7EDE" w:rsidRDefault="00E40453">
            <w:pPr>
              <w:ind w:firstLineChars="300" w:firstLine="58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ＭＳ 明朝" w:eastAsia="ＭＳ 明朝" w:hAnsi="Courier New" w:cs="Courier New"/>
                <w:szCs w:val="21"/>
              </w:rPr>
              <w:pict w14:anchorId="6231BB1A">
                <v:shape id="_x0000_i1030" type="#_x0000_t75" style="width:17pt;height:14pt">
                  <v:imagedata r:id="rId15" o:title=""/>
                </v:shape>
              </w:pict>
            </w:r>
            <w:r w:rsidR="00BD7EDE">
              <w:rPr>
                <w:rFonts w:ascii="ＭＳ 明朝" w:eastAsia="ＭＳ 明朝" w:hAnsi="Courier New" w:cs="Courier New" w:hint="eastAsia"/>
                <w:szCs w:val="21"/>
              </w:rPr>
              <w:t xml:space="preserve"> </w: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>English</w:t>
            </w:r>
            <w:r w:rsidR="00BD7EDE">
              <w:rPr>
                <w:rFonts w:ascii="ＭＳ 明朝" w:eastAsia="ＭＳ 明朝" w:hAnsi="Courier New" w:cs="Courier New" w:hint="eastAsia"/>
                <w:szCs w:val="21"/>
              </w:rPr>
              <w:t xml:space="preserve">　　　　　　</w:t>
            </w:r>
            <w:r>
              <w:rPr>
                <w:rFonts w:ascii="ＭＳ 明朝" w:eastAsia="ＭＳ 明朝" w:hAnsi="Courier New" w:cs="Courier New"/>
                <w:szCs w:val="21"/>
              </w:rPr>
              <w:pict w14:anchorId="28E3C2AB">
                <v:shape id="_x0000_i1031" type="#_x0000_t75" style="width:17pt;height:14pt">
                  <v:imagedata r:id="rId16" o:title=""/>
                </v:shape>
              </w:pict>
            </w:r>
            <w:r w:rsidR="00BD7EDE">
              <w:rPr>
                <w:rFonts w:ascii="ＭＳ 明朝" w:eastAsia="ＭＳ 明朝" w:hAnsi="Courier New" w:cs="Courier New" w:hint="eastAsia"/>
                <w:szCs w:val="21"/>
              </w:rPr>
              <w:t xml:space="preserve"> </w: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 xml:space="preserve">Japanese </w:t>
            </w:r>
          </w:p>
        </w:tc>
      </w:tr>
      <w:tr w:rsidR="00BD7EDE" w14:paraId="3D47029D" w14:textId="77777777" w:rsidTr="00BD7EDE">
        <w:tc>
          <w:tcPr>
            <w:tcW w:w="90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F272F1C" w14:textId="77777777" w:rsidR="00BD7EDE" w:rsidRDefault="00BD7EDE">
            <w:pPr>
              <w:jc w:val="center"/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Scheduled Discussant for 2</w:t>
            </w:r>
            <w:r>
              <w:rPr>
                <w:rFonts w:ascii="Times New Roman" w:hAnsiTheme="minorEastAsia" w:cs="Times New Roman"/>
                <w:szCs w:val="21"/>
                <w:vertAlign w:val="superscript"/>
              </w:rPr>
              <w:t>nd</w:t>
            </w:r>
            <w:r>
              <w:rPr>
                <w:rFonts w:ascii="Times New Roman" w:hAnsiTheme="minorEastAsia" w:cs="Times New Roman"/>
                <w:szCs w:val="21"/>
              </w:rPr>
              <w:t xml:space="preserve"> Presentation</w:t>
            </w:r>
          </w:p>
        </w:tc>
      </w:tr>
      <w:tr w:rsidR="00BD7EDE" w14:paraId="6A4971CF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C18C6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Name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F58AB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  <w:r>
              <w:rPr>
                <w:rFonts w:ascii="Times New Roman" w:hAnsiTheme="minorEastAsia" w:cs="Times New Roman"/>
                <w:sz w:val="20"/>
                <w:szCs w:val="20"/>
              </w:rPr>
              <w:t xml:space="preserve"> </w:t>
            </w:r>
          </w:p>
        </w:tc>
      </w:tr>
      <w:tr w:rsidR="00BD7EDE" w14:paraId="39CE0500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FFC4D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ffiliation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D13D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</w:p>
        </w:tc>
      </w:tr>
      <w:tr w:rsidR="00BD7EDE" w14:paraId="0D9AB726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2A3F2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ddress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57AE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</w:p>
          <w:p w14:paraId="5CC85CBD" w14:textId="77777777" w:rsidR="00BD7EDE" w:rsidRDefault="00BD7EDE">
            <w:pPr>
              <w:jc w:val="right"/>
              <w:rPr>
                <w:rFonts w:ascii="Times New Roman" w:hAnsiTheme="minorEastAsia" w:cs="Times New Roman"/>
                <w:sz w:val="20"/>
                <w:szCs w:val="20"/>
              </w:rPr>
            </w:pPr>
            <w:r>
              <w:rPr>
                <w:rFonts w:ascii="Times New Roman" w:hAnsiTheme="minorEastAsia" w:cs="Times New Roman" w:hint="eastAsia"/>
                <w:sz w:val="20"/>
                <w:szCs w:val="20"/>
              </w:rPr>
              <w:t>【※】</w:t>
            </w:r>
            <w:r>
              <w:rPr>
                <w:rFonts w:ascii="Times New Roman" w:hAnsiTheme="minorEastAsia" w:cs="Times New Roman"/>
                <w:sz w:val="20"/>
                <w:szCs w:val="20"/>
              </w:rPr>
              <w:t>(incl. postal code)</w:t>
            </w:r>
          </w:p>
        </w:tc>
      </w:tr>
      <w:tr w:rsidR="00BD7EDE" w14:paraId="57C25908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0E348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E-mail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F6A8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</w:p>
        </w:tc>
      </w:tr>
      <w:tr w:rsidR="00BD7EDE" w14:paraId="58B97574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E651E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EL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083D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52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AEBEA" w14:textId="77777777" w:rsidR="00BD7EDE" w:rsidRDefault="00BD7ED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AX</w:t>
            </w:r>
          </w:p>
        </w:tc>
      </w:tr>
    </w:tbl>
    <w:p w14:paraId="5DDBD04F" w14:textId="77777777" w:rsidR="00BD7EDE" w:rsidRDefault="00BD7EDE" w:rsidP="00BD7EDE">
      <w:pPr>
        <w:rPr>
          <w:rFonts w:ascii="Times New Roman" w:hAnsiTheme="minorEastAsia" w:cs="Times New Roman"/>
          <w:szCs w:val="21"/>
        </w:rPr>
      </w:pPr>
    </w:p>
    <w:tbl>
      <w:tblPr>
        <w:tblW w:w="907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28"/>
        <w:gridCol w:w="1710"/>
        <w:gridCol w:w="709"/>
        <w:gridCol w:w="709"/>
        <w:gridCol w:w="2268"/>
        <w:gridCol w:w="1551"/>
      </w:tblGrid>
      <w:tr w:rsidR="00BD7EDE" w14:paraId="4B1CF4BD" w14:textId="77777777" w:rsidTr="00BD7EDE">
        <w:tc>
          <w:tcPr>
            <w:tcW w:w="90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4D3597D" w14:textId="77777777" w:rsidR="00BD7EDE" w:rsidRDefault="00BD7EDE">
            <w:pPr>
              <w:ind w:firstLineChars="100" w:firstLine="193"/>
              <w:jc w:val="center"/>
              <w:rPr>
                <w:rFonts w:ascii="Times New Roman" w:hAnsi="Times New Roman" w:cs="Times New Roman"/>
                <w:color w:val="FFFFFF" w:themeColor="background1"/>
                <w:szCs w:val="21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Cs w:val="21"/>
              </w:rPr>
              <w:t>3rd Presenter</w:t>
            </w:r>
          </w:p>
        </w:tc>
      </w:tr>
      <w:tr w:rsidR="00BD7EDE" w14:paraId="0292FE20" w14:textId="77777777" w:rsidTr="00BD7EDE">
        <w:trPr>
          <w:trHeight w:val="102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5D8D1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游明朝" w:eastAsia="游明朝" w:hAnsi="游明朝" w:cs="Times New Roman" w:hint="eastAsia"/>
                <w:b/>
                <w:bCs/>
              </w:rPr>
              <w:t>Name</w:t>
            </w:r>
          </w:p>
        </w:tc>
        <w:tc>
          <w:tcPr>
            <w:tcW w:w="3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BA1D0" w14:textId="77777777" w:rsidR="00BD7EDE" w:rsidRDefault="00BD7EDE">
            <w:pPr>
              <w:ind w:firstLineChars="100" w:firstLine="193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BAB3D" w14:textId="77777777" w:rsidR="00BD7EDE" w:rsidRDefault="00BD7EDE">
            <w:pPr>
              <w:ind w:firstLineChars="100" w:firstLine="193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If you intend to present the paper as part of your job search, you can add (J) mark beside your name in the program. Would you like to add (J) mark? 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5149C" w14:textId="23E25B3E" w:rsidR="00BD7EDE" w:rsidRDefault="00E40453">
            <w:pPr>
              <w:spacing w:line="240" w:lineRule="atLeas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ＭＳ 明朝" w:eastAsia="ＭＳ 明朝" w:hAnsi="Courier New" w:cs="Courier New"/>
                <w:szCs w:val="21"/>
              </w:rPr>
              <w:pict w14:anchorId="44AFD504">
                <v:shape id="_x0000_i1032" type="#_x0000_t75" style="width:17pt;height:14pt">
                  <v:imagedata r:id="rId17" o:title=""/>
                </v:shape>
              </w:pic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>Yes</w:t>
            </w:r>
          </w:p>
          <w:p w14:paraId="32946928" w14:textId="1B0DF1C7" w:rsidR="00BD7EDE" w:rsidRDefault="00E40453">
            <w:pPr>
              <w:spacing w:line="240" w:lineRule="atLeas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/>
                <w:szCs w:val="21"/>
              </w:rPr>
              <w:pict w14:anchorId="288BCB74">
                <v:shape id="_x0000_i1033" type="#_x0000_t75" style="width:17pt;height:13pt">
                  <v:imagedata r:id="rId18" o:title=""/>
                </v:shape>
              </w:pic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>No</w:t>
            </w:r>
          </w:p>
        </w:tc>
      </w:tr>
      <w:tr w:rsidR="00BD7EDE" w14:paraId="23469F7D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BB5E4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ffiliation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DC260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7EDE" w14:paraId="342E4EB6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1443E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ddress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3E374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  <w:p w14:paraId="73B9A650" w14:textId="77777777" w:rsidR="00BD7EDE" w:rsidRDefault="00BD7EDE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【※】</w:t>
            </w:r>
            <w:r>
              <w:rPr>
                <w:rFonts w:ascii="Times New Roman" w:hAnsi="Times New Roman" w:cs="Times New Roman"/>
                <w:szCs w:val="21"/>
              </w:rPr>
              <w:t>(incl. postal code)</w:t>
            </w:r>
          </w:p>
        </w:tc>
      </w:tr>
      <w:tr w:rsidR="00BD7EDE" w14:paraId="44EAA725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E7B80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E-mail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C01B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7EDE" w14:paraId="68DF0878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B2063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EL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7006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52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46BFA" w14:textId="77777777" w:rsidR="00BD7EDE" w:rsidRDefault="00BD7ED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AX</w:t>
            </w:r>
          </w:p>
        </w:tc>
      </w:tr>
      <w:tr w:rsidR="00BD7EDE" w14:paraId="372857DB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4DBB4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Title of the paper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68C1" w14:textId="77777777" w:rsidR="00BD7EDE" w:rsidRDefault="00BD7EDE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7EDE" w14:paraId="3BC06EF8" w14:textId="77777777" w:rsidTr="00BD7EDE">
        <w:trPr>
          <w:cantSplit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F38B0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lease let us know which language you are going to use in your presentation.</w:t>
            </w:r>
          </w:p>
        </w:tc>
        <w:tc>
          <w:tcPr>
            <w:tcW w:w="5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E8065" w14:textId="54F5D7D7" w:rsidR="00BD7EDE" w:rsidRDefault="00E40453">
            <w:pPr>
              <w:ind w:firstLineChars="300" w:firstLine="58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ＭＳ 明朝" w:eastAsia="ＭＳ 明朝" w:hAnsi="Courier New" w:cs="Courier New"/>
                <w:szCs w:val="21"/>
              </w:rPr>
              <w:pict w14:anchorId="1608E22E">
                <v:shape id="_x0000_i1034" type="#_x0000_t75" style="width:17pt;height:14pt">
                  <v:imagedata r:id="rId19" o:title=""/>
                </v:shape>
              </w:pict>
            </w:r>
            <w:r w:rsidR="00BD7EDE">
              <w:rPr>
                <w:rFonts w:ascii="ＭＳ 明朝" w:eastAsia="ＭＳ 明朝" w:hAnsi="Courier New" w:cs="Courier New" w:hint="eastAsia"/>
                <w:szCs w:val="21"/>
              </w:rPr>
              <w:t xml:space="preserve"> </w: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>English</w:t>
            </w:r>
            <w:r w:rsidR="00BD7EDE">
              <w:rPr>
                <w:rFonts w:ascii="ＭＳ 明朝" w:eastAsia="ＭＳ 明朝" w:hAnsi="Courier New" w:cs="Courier New" w:hint="eastAsia"/>
                <w:szCs w:val="21"/>
              </w:rPr>
              <w:t xml:space="preserve">　　　　　　</w:t>
            </w:r>
            <w:r>
              <w:rPr>
                <w:rFonts w:ascii="ＭＳ 明朝" w:eastAsia="ＭＳ 明朝" w:hAnsi="Courier New" w:cs="Courier New"/>
                <w:szCs w:val="21"/>
              </w:rPr>
              <w:pict w14:anchorId="6DD9CBA9">
                <v:shape id="_x0000_i1035" type="#_x0000_t75" style="width:17pt;height:14pt">
                  <v:imagedata r:id="rId20" o:title=""/>
                </v:shape>
              </w:pict>
            </w:r>
            <w:r w:rsidR="00BD7EDE">
              <w:rPr>
                <w:rFonts w:ascii="ＭＳ 明朝" w:eastAsia="ＭＳ 明朝" w:hAnsi="Courier New" w:cs="Courier New" w:hint="eastAsia"/>
                <w:szCs w:val="21"/>
              </w:rPr>
              <w:t xml:space="preserve"> </w:t>
            </w:r>
            <w:r w:rsidR="00BD7EDE">
              <w:rPr>
                <w:rFonts w:ascii="Times New Roman" w:eastAsia="ＭＳ 明朝" w:hAnsi="Times New Roman" w:cs="Times New Roman"/>
                <w:szCs w:val="21"/>
              </w:rPr>
              <w:t xml:space="preserve">Japanese </w:t>
            </w:r>
          </w:p>
        </w:tc>
      </w:tr>
      <w:tr w:rsidR="00BD7EDE" w14:paraId="7595DD71" w14:textId="77777777" w:rsidTr="00BD7EDE">
        <w:tc>
          <w:tcPr>
            <w:tcW w:w="90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06DF67C" w14:textId="77777777" w:rsidR="00BD7EDE" w:rsidRDefault="00BD7EDE">
            <w:pPr>
              <w:jc w:val="center"/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Scheduled Discussant for 3rd Presentation</w:t>
            </w:r>
          </w:p>
        </w:tc>
      </w:tr>
      <w:tr w:rsidR="00BD7EDE" w14:paraId="0628B0B8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D358F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Name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C6C04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  <w:r>
              <w:rPr>
                <w:rFonts w:ascii="Times New Roman" w:hAnsiTheme="minorEastAsia" w:cs="Times New Roman"/>
                <w:sz w:val="20"/>
                <w:szCs w:val="20"/>
              </w:rPr>
              <w:t xml:space="preserve"> </w:t>
            </w:r>
          </w:p>
        </w:tc>
      </w:tr>
      <w:tr w:rsidR="00BD7EDE" w14:paraId="7B6633EA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3F76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ffiliation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69AF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</w:p>
        </w:tc>
      </w:tr>
      <w:tr w:rsidR="00BD7EDE" w14:paraId="00955CE2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293F1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Address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248D1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</w:p>
          <w:p w14:paraId="4CC0193F" w14:textId="77777777" w:rsidR="00BD7EDE" w:rsidRDefault="00BD7EDE">
            <w:pPr>
              <w:jc w:val="right"/>
              <w:rPr>
                <w:rFonts w:ascii="Times New Roman" w:hAnsiTheme="minorEastAsia" w:cs="Times New Roman"/>
                <w:sz w:val="20"/>
                <w:szCs w:val="20"/>
              </w:rPr>
            </w:pPr>
            <w:r>
              <w:rPr>
                <w:rFonts w:ascii="Times New Roman" w:hAnsiTheme="minorEastAsia" w:cs="Times New Roman" w:hint="eastAsia"/>
                <w:sz w:val="20"/>
                <w:szCs w:val="20"/>
              </w:rPr>
              <w:t>【※】</w:t>
            </w:r>
            <w:r>
              <w:rPr>
                <w:rFonts w:ascii="Times New Roman" w:hAnsiTheme="minorEastAsia" w:cs="Times New Roman"/>
                <w:sz w:val="20"/>
                <w:szCs w:val="20"/>
              </w:rPr>
              <w:t>(incl. postal code)</w:t>
            </w:r>
          </w:p>
        </w:tc>
      </w:tr>
      <w:tr w:rsidR="00BD7EDE" w14:paraId="14F0D757" w14:textId="77777777" w:rsidTr="00BD7ED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9049E" w14:textId="77777777" w:rsidR="00BD7EDE" w:rsidRDefault="00BD7EDE">
            <w:pPr>
              <w:rPr>
                <w:rFonts w:ascii="Times New Roman" w:hAnsiTheme="minorEastAsia" w:cs="Times New Roman"/>
                <w:szCs w:val="21"/>
              </w:rPr>
            </w:pPr>
            <w:r>
              <w:rPr>
                <w:rFonts w:ascii="Times New Roman" w:hAnsiTheme="minorEastAsia" w:cs="Times New Roman"/>
                <w:szCs w:val="21"/>
              </w:rPr>
              <w:t>E-mail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31C48" w14:textId="77777777" w:rsidR="00BD7EDE" w:rsidRDefault="00BD7EDE">
            <w:pPr>
              <w:rPr>
                <w:rFonts w:ascii="Times New Roman" w:hAnsiTheme="minorEastAsia" w:cs="Times New Roman"/>
                <w:sz w:val="20"/>
                <w:szCs w:val="20"/>
              </w:rPr>
            </w:pPr>
          </w:p>
        </w:tc>
      </w:tr>
      <w:tr w:rsidR="00BD7EDE" w14:paraId="0D9308FE" w14:textId="77777777" w:rsidTr="00BD7EDE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1EEA2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EL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CA85F" w14:textId="77777777" w:rsidR="00BD7EDE" w:rsidRDefault="00BD7ED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52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43788" w14:textId="77777777" w:rsidR="00BD7EDE" w:rsidRDefault="00BD7ED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AX</w:t>
            </w:r>
          </w:p>
        </w:tc>
      </w:tr>
    </w:tbl>
    <w:p w14:paraId="66AEDE40" w14:textId="77777777" w:rsidR="00EF4F6C" w:rsidRPr="004451A3" w:rsidRDefault="00EF4F6C" w:rsidP="004451A3">
      <w:pPr>
        <w:jc w:val="left"/>
        <w:rPr>
          <w:rFonts w:ascii="Times New Roman" w:hAnsiTheme="minorEastAsia" w:cs="Times New Roman"/>
        </w:rPr>
      </w:pPr>
    </w:p>
    <w:sectPr w:rsidR="00EF4F6C" w:rsidRPr="004451A3" w:rsidSect="00485E78">
      <w:pgSz w:w="11906" w:h="16838"/>
      <w:pgMar w:top="1247" w:right="1418" w:bottom="1134" w:left="1418" w:header="851" w:footer="992" w:gutter="0"/>
      <w:pgNumType w:start="6"/>
      <w:cols w:space="425"/>
      <w:docGrid w:type="linesAndChars" w:linePitch="305" w:charSpace="-34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73551E" w14:textId="77777777" w:rsidR="00E40453" w:rsidRDefault="00E40453" w:rsidP="00E16023">
      <w:r>
        <w:separator/>
      </w:r>
    </w:p>
  </w:endnote>
  <w:endnote w:type="continuationSeparator" w:id="0">
    <w:p w14:paraId="55905EF7" w14:textId="77777777" w:rsidR="00E40453" w:rsidRDefault="00E40453" w:rsidP="00E16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Ｐ明朝">
    <w:panose1 w:val="02020600040205080304"/>
    <w:charset w:val="4E"/>
    <w:family w:val="auto"/>
    <w:pitch w:val="variable"/>
    <w:sig w:usb0="E00002FF" w:usb1="6AC7FDFB" w:usb2="00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游明朝">
    <w:altName w:val="ＭＳ 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AF83CD" w14:textId="77777777" w:rsidR="00E40453" w:rsidRDefault="00E40453" w:rsidP="00E16023">
      <w:r>
        <w:separator/>
      </w:r>
    </w:p>
  </w:footnote>
  <w:footnote w:type="continuationSeparator" w:id="0">
    <w:p w14:paraId="630EA67D" w14:textId="77777777" w:rsidR="00E40453" w:rsidRDefault="00E40453" w:rsidP="00E16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03780"/>
    <w:multiLevelType w:val="hybridMultilevel"/>
    <w:tmpl w:val="C9E60368"/>
    <w:lvl w:ilvl="0" w:tplc="0409000F">
      <w:start w:val="1"/>
      <w:numFmt w:val="decimal"/>
      <w:lvlText w:val="%1."/>
      <w:lvlJc w:val="left"/>
      <w:pPr>
        <w:ind w:left="595" w:hanging="420"/>
      </w:pPr>
    </w:lvl>
    <w:lvl w:ilvl="1" w:tplc="04090017" w:tentative="1">
      <w:start w:val="1"/>
      <w:numFmt w:val="aiueoFullWidth"/>
      <w:lvlText w:val="(%2)"/>
      <w:lvlJc w:val="left"/>
      <w:pPr>
        <w:ind w:left="10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35" w:hanging="420"/>
      </w:pPr>
    </w:lvl>
    <w:lvl w:ilvl="3" w:tplc="0409000F" w:tentative="1">
      <w:start w:val="1"/>
      <w:numFmt w:val="decimal"/>
      <w:lvlText w:val="%4."/>
      <w:lvlJc w:val="left"/>
      <w:pPr>
        <w:ind w:left="1855" w:hanging="420"/>
      </w:pPr>
    </w:lvl>
    <w:lvl w:ilvl="4" w:tplc="04090017" w:tentative="1">
      <w:start w:val="1"/>
      <w:numFmt w:val="aiueoFullWidth"/>
      <w:lvlText w:val="(%5)"/>
      <w:lvlJc w:val="left"/>
      <w:pPr>
        <w:ind w:left="22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95" w:hanging="420"/>
      </w:pPr>
    </w:lvl>
    <w:lvl w:ilvl="6" w:tplc="0409000F" w:tentative="1">
      <w:start w:val="1"/>
      <w:numFmt w:val="decimal"/>
      <w:lvlText w:val="%7."/>
      <w:lvlJc w:val="left"/>
      <w:pPr>
        <w:ind w:left="3115" w:hanging="420"/>
      </w:pPr>
    </w:lvl>
    <w:lvl w:ilvl="7" w:tplc="04090017" w:tentative="1">
      <w:start w:val="1"/>
      <w:numFmt w:val="aiueoFullWidth"/>
      <w:lvlText w:val="(%8)"/>
      <w:lvlJc w:val="left"/>
      <w:pPr>
        <w:ind w:left="353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55" w:hanging="420"/>
      </w:pPr>
    </w:lvl>
  </w:abstractNum>
  <w:abstractNum w:abstractNumId="1">
    <w:nsid w:val="04D917B6"/>
    <w:multiLevelType w:val="hybridMultilevel"/>
    <w:tmpl w:val="C9E60368"/>
    <w:lvl w:ilvl="0" w:tplc="0409000F">
      <w:start w:val="1"/>
      <w:numFmt w:val="decimal"/>
      <w:lvlText w:val="%1."/>
      <w:lvlJc w:val="left"/>
      <w:pPr>
        <w:ind w:left="595" w:hanging="420"/>
      </w:pPr>
    </w:lvl>
    <w:lvl w:ilvl="1" w:tplc="04090017" w:tentative="1">
      <w:start w:val="1"/>
      <w:numFmt w:val="aiueoFullWidth"/>
      <w:lvlText w:val="(%2)"/>
      <w:lvlJc w:val="left"/>
      <w:pPr>
        <w:ind w:left="10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35" w:hanging="420"/>
      </w:pPr>
    </w:lvl>
    <w:lvl w:ilvl="3" w:tplc="0409000F" w:tentative="1">
      <w:start w:val="1"/>
      <w:numFmt w:val="decimal"/>
      <w:lvlText w:val="%4."/>
      <w:lvlJc w:val="left"/>
      <w:pPr>
        <w:ind w:left="1855" w:hanging="420"/>
      </w:pPr>
    </w:lvl>
    <w:lvl w:ilvl="4" w:tplc="04090017" w:tentative="1">
      <w:start w:val="1"/>
      <w:numFmt w:val="aiueoFullWidth"/>
      <w:lvlText w:val="(%5)"/>
      <w:lvlJc w:val="left"/>
      <w:pPr>
        <w:ind w:left="22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95" w:hanging="420"/>
      </w:pPr>
    </w:lvl>
    <w:lvl w:ilvl="6" w:tplc="0409000F" w:tentative="1">
      <w:start w:val="1"/>
      <w:numFmt w:val="decimal"/>
      <w:lvlText w:val="%7."/>
      <w:lvlJc w:val="left"/>
      <w:pPr>
        <w:ind w:left="3115" w:hanging="420"/>
      </w:pPr>
    </w:lvl>
    <w:lvl w:ilvl="7" w:tplc="04090017" w:tentative="1">
      <w:start w:val="1"/>
      <w:numFmt w:val="aiueoFullWidth"/>
      <w:lvlText w:val="(%8)"/>
      <w:lvlJc w:val="left"/>
      <w:pPr>
        <w:ind w:left="353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55" w:hanging="420"/>
      </w:pPr>
    </w:lvl>
  </w:abstractNum>
  <w:abstractNum w:abstractNumId="2">
    <w:nsid w:val="0D940C52"/>
    <w:multiLevelType w:val="hybridMultilevel"/>
    <w:tmpl w:val="4E6AB74C"/>
    <w:lvl w:ilvl="0" w:tplc="0409000F">
      <w:start w:val="1"/>
      <w:numFmt w:val="decimal"/>
      <w:lvlText w:val="%1."/>
      <w:lvlJc w:val="left"/>
      <w:pPr>
        <w:ind w:left="517" w:hanging="420"/>
      </w:pPr>
    </w:lvl>
    <w:lvl w:ilvl="1" w:tplc="04090017" w:tentative="1">
      <w:start w:val="1"/>
      <w:numFmt w:val="aiueoFullWidth"/>
      <w:lvlText w:val="(%2)"/>
      <w:lvlJc w:val="left"/>
      <w:pPr>
        <w:ind w:left="937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7" w:hanging="420"/>
      </w:pPr>
    </w:lvl>
    <w:lvl w:ilvl="3" w:tplc="0409000F" w:tentative="1">
      <w:start w:val="1"/>
      <w:numFmt w:val="decimal"/>
      <w:lvlText w:val="%4."/>
      <w:lvlJc w:val="left"/>
      <w:pPr>
        <w:ind w:left="1777" w:hanging="420"/>
      </w:pPr>
    </w:lvl>
    <w:lvl w:ilvl="4" w:tplc="04090017" w:tentative="1">
      <w:start w:val="1"/>
      <w:numFmt w:val="aiueoFullWidth"/>
      <w:lvlText w:val="(%5)"/>
      <w:lvlJc w:val="left"/>
      <w:pPr>
        <w:ind w:left="2197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7" w:hanging="420"/>
      </w:pPr>
    </w:lvl>
    <w:lvl w:ilvl="6" w:tplc="0409000F" w:tentative="1">
      <w:start w:val="1"/>
      <w:numFmt w:val="decimal"/>
      <w:lvlText w:val="%7."/>
      <w:lvlJc w:val="left"/>
      <w:pPr>
        <w:ind w:left="3037" w:hanging="420"/>
      </w:pPr>
    </w:lvl>
    <w:lvl w:ilvl="7" w:tplc="04090017" w:tentative="1">
      <w:start w:val="1"/>
      <w:numFmt w:val="aiueoFullWidth"/>
      <w:lvlText w:val="(%8)"/>
      <w:lvlJc w:val="left"/>
      <w:pPr>
        <w:ind w:left="3457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7" w:hanging="420"/>
      </w:pPr>
    </w:lvl>
  </w:abstractNum>
  <w:abstractNum w:abstractNumId="3">
    <w:nsid w:val="1A167257"/>
    <w:multiLevelType w:val="hybridMultilevel"/>
    <w:tmpl w:val="992A56B2"/>
    <w:lvl w:ilvl="0" w:tplc="0A0AA0EA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AB7192C"/>
    <w:multiLevelType w:val="hybridMultilevel"/>
    <w:tmpl w:val="601698F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30E19D1"/>
    <w:multiLevelType w:val="hybridMultilevel"/>
    <w:tmpl w:val="7AA80BE8"/>
    <w:lvl w:ilvl="0" w:tplc="0409000F">
      <w:start w:val="1"/>
      <w:numFmt w:val="decimal"/>
      <w:lvlText w:val="%1."/>
      <w:lvlJc w:val="left"/>
      <w:pPr>
        <w:ind w:left="517" w:hanging="420"/>
      </w:pPr>
    </w:lvl>
    <w:lvl w:ilvl="1" w:tplc="04090017" w:tentative="1">
      <w:start w:val="1"/>
      <w:numFmt w:val="aiueoFullWidth"/>
      <w:lvlText w:val="(%2)"/>
      <w:lvlJc w:val="left"/>
      <w:pPr>
        <w:ind w:left="937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7" w:hanging="420"/>
      </w:pPr>
    </w:lvl>
    <w:lvl w:ilvl="3" w:tplc="0409000F" w:tentative="1">
      <w:start w:val="1"/>
      <w:numFmt w:val="decimal"/>
      <w:lvlText w:val="%4."/>
      <w:lvlJc w:val="left"/>
      <w:pPr>
        <w:ind w:left="1777" w:hanging="420"/>
      </w:pPr>
    </w:lvl>
    <w:lvl w:ilvl="4" w:tplc="04090017" w:tentative="1">
      <w:start w:val="1"/>
      <w:numFmt w:val="aiueoFullWidth"/>
      <w:lvlText w:val="(%5)"/>
      <w:lvlJc w:val="left"/>
      <w:pPr>
        <w:ind w:left="2197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7" w:hanging="420"/>
      </w:pPr>
    </w:lvl>
    <w:lvl w:ilvl="6" w:tplc="0409000F" w:tentative="1">
      <w:start w:val="1"/>
      <w:numFmt w:val="decimal"/>
      <w:lvlText w:val="%7."/>
      <w:lvlJc w:val="left"/>
      <w:pPr>
        <w:ind w:left="3037" w:hanging="420"/>
      </w:pPr>
    </w:lvl>
    <w:lvl w:ilvl="7" w:tplc="04090017" w:tentative="1">
      <w:start w:val="1"/>
      <w:numFmt w:val="aiueoFullWidth"/>
      <w:lvlText w:val="(%8)"/>
      <w:lvlJc w:val="left"/>
      <w:pPr>
        <w:ind w:left="3457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7" w:hanging="420"/>
      </w:pPr>
    </w:lvl>
  </w:abstractNum>
  <w:abstractNum w:abstractNumId="6">
    <w:nsid w:val="2C4B6764"/>
    <w:multiLevelType w:val="hybridMultilevel"/>
    <w:tmpl w:val="3E3CECE2"/>
    <w:lvl w:ilvl="0" w:tplc="0CCC54EC">
      <w:start w:val="1"/>
      <w:numFmt w:val="decimalEnclosedCircle"/>
      <w:lvlText w:val="%1"/>
      <w:lvlJc w:val="left"/>
      <w:pPr>
        <w:ind w:left="570" w:hanging="360"/>
      </w:pPr>
      <w:rPr>
        <w:rFonts w:ascii="ＭＳ 明朝" w:eastAsia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7">
    <w:nsid w:val="2D5C6027"/>
    <w:multiLevelType w:val="hybridMultilevel"/>
    <w:tmpl w:val="5EC04A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367D1B88"/>
    <w:multiLevelType w:val="hybridMultilevel"/>
    <w:tmpl w:val="9224EBFC"/>
    <w:lvl w:ilvl="0" w:tplc="266665B0">
      <w:start w:val="1"/>
      <w:numFmt w:val="decimal"/>
      <w:lvlText w:val="(%1)"/>
      <w:lvlJc w:val="left"/>
      <w:pPr>
        <w:ind w:left="457" w:hanging="360"/>
      </w:pPr>
      <w:rPr>
        <w:rFonts w:hAnsi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937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7" w:hanging="420"/>
      </w:pPr>
    </w:lvl>
    <w:lvl w:ilvl="3" w:tplc="0409000F" w:tentative="1">
      <w:start w:val="1"/>
      <w:numFmt w:val="decimal"/>
      <w:lvlText w:val="%4."/>
      <w:lvlJc w:val="left"/>
      <w:pPr>
        <w:ind w:left="1777" w:hanging="420"/>
      </w:pPr>
    </w:lvl>
    <w:lvl w:ilvl="4" w:tplc="04090017" w:tentative="1">
      <w:start w:val="1"/>
      <w:numFmt w:val="aiueoFullWidth"/>
      <w:lvlText w:val="(%5)"/>
      <w:lvlJc w:val="left"/>
      <w:pPr>
        <w:ind w:left="2197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7" w:hanging="420"/>
      </w:pPr>
    </w:lvl>
    <w:lvl w:ilvl="6" w:tplc="0409000F" w:tentative="1">
      <w:start w:val="1"/>
      <w:numFmt w:val="decimal"/>
      <w:lvlText w:val="%7."/>
      <w:lvlJc w:val="left"/>
      <w:pPr>
        <w:ind w:left="3037" w:hanging="420"/>
      </w:pPr>
    </w:lvl>
    <w:lvl w:ilvl="7" w:tplc="04090017" w:tentative="1">
      <w:start w:val="1"/>
      <w:numFmt w:val="aiueoFullWidth"/>
      <w:lvlText w:val="(%8)"/>
      <w:lvlJc w:val="left"/>
      <w:pPr>
        <w:ind w:left="3457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7" w:hanging="420"/>
      </w:pPr>
    </w:lvl>
  </w:abstractNum>
  <w:abstractNum w:abstractNumId="9">
    <w:nsid w:val="38740287"/>
    <w:multiLevelType w:val="hybridMultilevel"/>
    <w:tmpl w:val="8A06934C"/>
    <w:lvl w:ilvl="0" w:tplc="4AAC244C">
      <w:start w:val="1"/>
      <w:numFmt w:val="decimal"/>
      <w:lvlText w:val="(%1)"/>
      <w:lvlJc w:val="left"/>
      <w:pPr>
        <w:ind w:left="846" w:hanging="420"/>
      </w:pPr>
      <w:rPr>
        <w:rFonts w:eastAsia="ＭＳ ゴシック" w:hint="eastAsia"/>
      </w:rPr>
    </w:lvl>
    <w:lvl w:ilvl="1" w:tplc="04090017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10">
    <w:nsid w:val="531517E5"/>
    <w:multiLevelType w:val="hybridMultilevel"/>
    <w:tmpl w:val="58788C04"/>
    <w:lvl w:ilvl="0" w:tplc="4AAC244C">
      <w:start w:val="1"/>
      <w:numFmt w:val="decimal"/>
      <w:lvlText w:val="(%1)"/>
      <w:lvlJc w:val="left"/>
      <w:pPr>
        <w:tabs>
          <w:tab w:val="num" w:pos="786"/>
        </w:tabs>
        <w:ind w:left="786" w:hanging="360"/>
      </w:pPr>
      <w:rPr>
        <w:rFonts w:eastAsia="ＭＳ ゴシック" w:hint="eastAsia"/>
      </w:rPr>
    </w:lvl>
    <w:lvl w:ilvl="1" w:tplc="DA660068">
      <w:start w:val="1"/>
      <w:numFmt w:val="decimalEnclosedCircle"/>
      <w:lvlText w:val="%2"/>
      <w:lvlJc w:val="left"/>
      <w:pPr>
        <w:tabs>
          <w:tab w:val="num" w:pos="1206"/>
        </w:tabs>
        <w:ind w:left="1206" w:hanging="36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686"/>
        </w:tabs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6"/>
        </w:tabs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6"/>
        </w:tabs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6"/>
        </w:tabs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6"/>
        </w:tabs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6"/>
        </w:tabs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6"/>
        </w:tabs>
        <w:ind w:left="4206" w:hanging="420"/>
      </w:pPr>
    </w:lvl>
  </w:abstractNum>
  <w:abstractNum w:abstractNumId="11">
    <w:nsid w:val="56875398"/>
    <w:multiLevelType w:val="hybridMultilevel"/>
    <w:tmpl w:val="8C4EF992"/>
    <w:lvl w:ilvl="0" w:tplc="4AAC244C">
      <w:start w:val="1"/>
      <w:numFmt w:val="decimal"/>
      <w:lvlText w:val="(%1)"/>
      <w:lvlJc w:val="left"/>
      <w:pPr>
        <w:ind w:left="840" w:hanging="420"/>
      </w:pPr>
      <w:rPr>
        <w:rFonts w:eastAsia="ＭＳ ゴシック" w:hint="eastAsia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2">
    <w:nsid w:val="57CF798F"/>
    <w:multiLevelType w:val="hybridMultilevel"/>
    <w:tmpl w:val="45B8F31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5BDB34AD"/>
    <w:multiLevelType w:val="hybridMultilevel"/>
    <w:tmpl w:val="200A92E2"/>
    <w:lvl w:ilvl="0" w:tplc="4AAC244C">
      <w:start w:val="1"/>
      <w:numFmt w:val="decimal"/>
      <w:lvlText w:val="(%1)"/>
      <w:lvlJc w:val="left"/>
      <w:pPr>
        <w:ind w:left="1531" w:hanging="420"/>
      </w:pPr>
      <w:rPr>
        <w:rFonts w:eastAsia="ＭＳ ゴシック" w:hint="eastAsia"/>
      </w:rPr>
    </w:lvl>
    <w:lvl w:ilvl="1" w:tplc="04090017" w:tentative="1">
      <w:start w:val="1"/>
      <w:numFmt w:val="aiueoFullWidth"/>
      <w:lvlText w:val="(%2)"/>
      <w:lvlJc w:val="left"/>
      <w:pPr>
        <w:ind w:left="1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2371" w:hanging="420"/>
      </w:pPr>
    </w:lvl>
    <w:lvl w:ilvl="3" w:tplc="0409000F" w:tentative="1">
      <w:start w:val="1"/>
      <w:numFmt w:val="decimal"/>
      <w:lvlText w:val="%4."/>
      <w:lvlJc w:val="left"/>
      <w:pPr>
        <w:ind w:left="2791" w:hanging="420"/>
      </w:pPr>
    </w:lvl>
    <w:lvl w:ilvl="4" w:tplc="04090017" w:tentative="1">
      <w:start w:val="1"/>
      <w:numFmt w:val="aiueoFullWidth"/>
      <w:lvlText w:val="(%5)"/>
      <w:lvlJc w:val="left"/>
      <w:pPr>
        <w:ind w:left="3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3631" w:hanging="420"/>
      </w:pPr>
    </w:lvl>
    <w:lvl w:ilvl="6" w:tplc="0409000F" w:tentative="1">
      <w:start w:val="1"/>
      <w:numFmt w:val="decimal"/>
      <w:lvlText w:val="%7."/>
      <w:lvlJc w:val="left"/>
      <w:pPr>
        <w:ind w:left="4051" w:hanging="420"/>
      </w:pPr>
    </w:lvl>
    <w:lvl w:ilvl="7" w:tplc="04090017" w:tentative="1">
      <w:start w:val="1"/>
      <w:numFmt w:val="aiueoFullWidth"/>
      <w:lvlText w:val="(%8)"/>
      <w:lvlJc w:val="left"/>
      <w:pPr>
        <w:ind w:left="4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4891" w:hanging="420"/>
      </w:pPr>
    </w:lvl>
  </w:abstractNum>
  <w:abstractNum w:abstractNumId="14">
    <w:nsid w:val="63213711"/>
    <w:multiLevelType w:val="hybridMultilevel"/>
    <w:tmpl w:val="6AF23AEE"/>
    <w:lvl w:ilvl="0" w:tplc="0409000F">
      <w:start w:val="1"/>
      <w:numFmt w:val="decimal"/>
      <w:lvlText w:val="%1."/>
      <w:lvlJc w:val="left"/>
      <w:pPr>
        <w:ind w:left="595" w:hanging="420"/>
      </w:pPr>
    </w:lvl>
    <w:lvl w:ilvl="1" w:tplc="04090017" w:tentative="1">
      <w:start w:val="1"/>
      <w:numFmt w:val="aiueoFullWidth"/>
      <w:lvlText w:val="(%2)"/>
      <w:lvlJc w:val="left"/>
      <w:pPr>
        <w:ind w:left="10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35" w:hanging="420"/>
      </w:pPr>
    </w:lvl>
    <w:lvl w:ilvl="3" w:tplc="0409000F" w:tentative="1">
      <w:start w:val="1"/>
      <w:numFmt w:val="decimal"/>
      <w:lvlText w:val="%4."/>
      <w:lvlJc w:val="left"/>
      <w:pPr>
        <w:ind w:left="1855" w:hanging="420"/>
      </w:pPr>
    </w:lvl>
    <w:lvl w:ilvl="4" w:tplc="04090017" w:tentative="1">
      <w:start w:val="1"/>
      <w:numFmt w:val="aiueoFullWidth"/>
      <w:lvlText w:val="(%5)"/>
      <w:lvlJc w:val="left"/>
      <w:pPr>
        <w:ind w:left="22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95" w:hanging="420"/>
      </w:pPr>
    </w:lvl>
    <w:lvl w:ilvl="6" w:tplc="0409000F" w:tentative="1">
      <w:start w:val="1"/>
      <w:numFmt w:val="decimal"/>
      <w:lvlText w:val="%7."/>
      <w:lvlJc w:val="left"/>
      <w:pPr>
        <w:ind w:left="3115" w:hanging="420"/>
      </w:pPr>
    </w:lvl>
    <w:lvl w:ilvl="7" w:tplc="04090017" w:tentative="1">
      <w:start w:val="1"/>
      <w:numFmt w:val="aiueoFullWidth"/>
      <w:lvlText w:val="(%8)"/>
      <w:lvlJc w:val="left"/>
      <w:pPr>
        <w:ind w:left="353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55" w:hanging="420"/>
      </w:pPr>
    </w:lvl>
  </w:abstractNum>
  <w:abstractNum w:abstractNumId="15">
    <w:nsid w:val="6364408D"/>
    <w:multiLevelType w:val="hybridMultilevel"/>
    <w:tmpl w:val="4A76F3F0"/>
    <w:lvl w:ilvl="0" w:tplc="4AAC244C">
      <w:start w:val="1"/>
      <w:numFmt w:val="decimal"/>
      <w:lvlText w:val="(%1)"/>
      <w:lvlJc w:val="left"/>
      <w:pPr>
        <w:ind w:left="683" w:hanging="420"/>
      </w:pPr>
      <w:rPr>
        <w:rFonts w:eastAsia="ＭＳ ゴシック" w:hint="eastAsia"/>
      </w:rPr>
    </w:lvl>
    <w:lvl w:ilvl="1" w:tplc="04090017" w:tentative="1">
      <w:start w:val="1"/>
      <w:numFmt w:val="aiueoFullWidth"/>
      <w:lvlText w:val="(%2)"/>
      <w:lvlJc w:val="left"/>
      <w:pPr>
        <w:ind w:left="110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23" w:hanging="420"/>
      </w:pPr>
    </w:lvl>
    <w:lvl w:ilvl="3" w:tplc="0409000F" w:tentative="1">
      <w:start w:val="1"/>
      <w:numFmt w:val="decimal"/>
      <w:lvlText w:val="%4."/>
      <w:lvlJc w:val="left"/>
      <w:pPr>
        <w:ind w:left="1943" w:hanging="420"/>
      </w:pPr>
    </w:lvl>
    <w:lvl w:ilvl="4" w:tplc="04090017" w:tentative="1">
      <w:start w:val="1"/>
      <w:numFmt w:val="aiueoFullWidth"/>
      <w:lvlText w:val="(%5)"/>
      <w:lvlJc w:val="left"/>
      <w:pPr>
        <w:ind w:left="2363" w:hanging="420"/>
      </w:pPr>
    </w:lvl>
    <w:lvl w:ilvl="5" w:tplc="04090011" w:tentative="1">
      <w:start w:val="1"/>
      <w:numFmt w:val="decimalEnclosedCircle"/>
      <w:lvlText w:val="%6"/>
      <w:lvlJc w:val="left"/>
      <w:pPr>
        <w:ind w:left="2783" w:hanging="420"/>
      </w:pPr>
    </w:lvl>
    <w:lvl w:ilvl="6" w:tplc="0409000F" w:tentative="1">
      <w:start w:val="1"/>
      <w:numFmt w:val="decimal"/>
      <w:lvlText w:val="%7."/>
      <w:lvlJc w:val="left"/>
      <w:pPr>
        <w:ind w:left="3203" w:hanging="420"/>
      </w:pPr>
    </w:lvl>
    <w:lvl w:ilvl="7" w:tplc="04090017" w:tentative="1">
      <w:start w:val="1"/>
      <w:numFmt w:val="aiueoFullWidth"/>
      <w:lvlText w:val="(%8)"/>
      <w:lvlJc w:val="left"/>
      <w:pPr>
        <w:ind w:left="362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43" w:hanging="420"/>
      </w:pPr>
    </w:lvl>
  </w:abstractNum>
  <w:abstractNum w:abstractNumId="16">
    <w:nsid w:val="63BF60A9"/>
    <w:multiLevelType w:val="hybridMultilevel"/>
    <w:tmpl w:val="E868896E"/>
    <w:lvl w:ilvl="0" w:tplc="E9AC2FC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649A46E0"/>
    <w:multiLevelType w:val="hybridMultilevel"/>
    <w:tmpl w:val="7252223C"/>
    <w:lvl w:ilvl="0" w:tplc="0409000F">
      <w:start w:val="1"/>
      <w:numFmt w:val="decimal"/>
      <w:lvlText w:val="%1."/>
      <w:lvlJc w:val="left"/>
      <w:pPr>
        <w:ind w:left="595" w:hanging="420"/>
      </w:pPr>
    </w:lvl>
    <w:lvl w:ilvl="1" w:tplc="04090017" w:tentative="1">
      <w:start w:val="1"/>
      <w:numFmt w:val="aiueoFullWidth"/>
      <w:lvlText w:val="(%2)"/>
      <w:lvlJc w:val="left"/>
      <w:pPr>
        <w:ind w:left="10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35" w:hanging="420"/>
      </w:pPr>
    </w:lvl>
    <w:lvl w:ilvl="3" w:tplc="0409000F" w:tentative="1">
      <w:start w:val="1"/>
      <w:numFmt w:val="decimal"/>
      <w:lvlText w:val="%4."/>
      <w:lvlJc w:val="left"/>
      <w:pPr>
        <w:ind w:left="1855" w:hanging="420"/>
      </w:pPr>
    </w:lvl>
    <w:lvl w:ilvl="4" w:tplc="04090017" w:tentative="1">
      <w:start w:val="1"/>
      <w:numFmt w:val="aiueoFullWidth"/>
      <w:lvlText w:val="(%5)"/>
      <w:lvlJc w:val="left"/>
      <w:pPr>
        <w:ind w:left="22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95" w:hanging="420"/>
      </w:pPr>
    </w:lvl>
    <w:lvl w:ilvl="6" w:tplc="0409000F" w:tentative="1">
      <w:start w:val="1"/>
      <w:numFmt w:val="decimal"/>
      <w:lvlText w:val="%7."/>
      <w:lvlJc w:val="left"/>
      <w:pPr>
        <w:ind w:left="3115" w:hanging="420"/>
      </w:pPr>
    </w:lvl>
    <w:lvl w:ilvl="7" w:tplc="04090017" w:tentative="1">
      <w:start w:val="1"/>
      <w:numFmt w:val="aiueoFullWidth"/>
      <w:lvlText w:val="(%8)"/>
      <w:lvlJc w:val="left"/>
      <w:pPr>
        <w:ind w:left="353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55" w:hanging="420"/>
      </w:pPr>
    </w:lvl>
  </w:abstractNum>
  <w:abstractNum w:abstractNumId="18">
    <w:nsid w:val="73817B7B"/>
    <w:multiLevelType w:val="hybridMultilevel"/>
    <w:tmpl w:val="E2928B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>
    <w:nsid w:val="74A9495C"/>
    <w:multiLevelType w:val="hybridMultilevel"/>
    <w:tmpl w:val="32E0147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7B362512"/>
    <w:multiLevelType w:val="hybridMultilevel"/>
    <w:tmpl w:val="9782CD4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5"/>
  </w:num>
  <w:num w:numId="4">
    <w:abstractNumId w:val="9"/>
  </w:num>
  <w:num w:numId="5">
    <w:abstractNumId w:val="13"/>
  </w:num>
  <w:num w:numId="6">
    <w:abstractNumId w:val="4"/>
  </w:num>
  <w:num w:numId="7">
    <w:abstractNumId w:val="17"/>
  </w:num>
  <w:num w:numId="8">
    <w:abstractNumId w:val="11"/>
  </w:num>
  <w:num w:numId="9">
    <w:abstractNumId w:val="1"/>
  </w:num>
  <w:num w:numId="10">
    <w:abstractNumId w:val="0"/>
  </w:num>
  <w:num w:numId="11">
    <w:abstractNumId w:val="14"/>
  </w:num>
  <w:num w:numId="12">
    <w:abstractNumId w:val="8"/>
  </w:num>
  <w:num w:numId="13">
    <w:abstractNumId w:val="6"/>
  </w:num>
  <w:num w:numId="14">
    <w:abstractNumId w:val="18"/>
  </w:num>
  <w:num w:numId="15">
    <w:abstractNumId w:val="5"/>
  </w:num>
  <w:num w:numId="16">
    <w:abstractNumId w:val="7"/>
  </w:num>
  <w:num w:numId="17">
    <w:abstractNumId w:val="2"/>
  </w:num>
  <w:num w:numId="18">
    <w:abstractNumId w:val="12"/>
  </w:num>
  <w:num w:numId="19">
    <w:abstractNumId w:val="20"/>
  </w:num>
  <w:num w:numId="20">
    <w:abstractNumId w:val="16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40"/>
  <w:drawingGridHorizontalSpacing w:val="193"/>
  <w:drawingGridVerticalSpacing w:val="30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srA0NDA1NzM2NDRT0lEKTi0uzszPAykwrAUAvukikSwAAAA="/>
  </w:docVars>
  <w:rsids>
    <w:rsidRoot w:val="00E16023"/>
    <w:rsid w:val="00006DBB"/>
    <w:rsid w:val="00007E24"/>
    <w:rsid w:val="00012445"/>
    <w:rsid w:val="00047B22"/>
    <w:rsid w:val="00047D89"/>
    <w:rsid w:val="000548D1"/>
    <w:rsid w:val="0007035B"/>
    <w:rsid w:val="000729AF"/>
    <w:rsid w:val="00081811"/>
    <w:rsid w:val="0008502B"/>
    <w:rsid w:val="00095B1D"/>
    <w:rsid w:val="00097FAC"/>
    <w:rsid w:val="000A0CED"/>
    <w:rsid w:val="000A14D5"/>
    <w:rsid w:val="000A7CFC"/>
    <w:rsid w:val="000B7CFD"/>
    <w:rsid w:val="000C0368"/>
    <w:rsid w:val="000D00D0"/>
    <w:rsid w:val="000D54B7"/>
    <w:rsid w:val="000D5A5F"/>
    <w:rsid w:val="000D7201"/>
    <w:rsid w:val="000E40F1"/>
    <w:rsid w:val="000E5087"/>
    <w:rsid w:val="000F532F"/>
    <w:rsid w:val="000F66FD"/>
    <w:rsid w:val="0011475F"/>
    <w:rsid w:val="001202A3"/>
    <w:rsid w:val="00127B46"/>
    <w:rsid w:val="00130A63"/>
    <w:rsid w:val="00133F63"/>
    <w:rsid w:val="001377DB"/>
    <w:rsid w:val="0014188A"/>
    <w:rsid w:val="00146054"/>
    <w:rsid w:val="001472EF"/>
    <w:rsid w:val="001505A3"/>
    <w:rsid w:val="001629C6"/>
    <w:rsid w:val="00171148"/>
    <w:rsid w:val="00174AA9"/>
    <w:rsid w:val="00174D22"/>
    <w:rsid w:val="00180B42"/>
    <w:rsid w:val="0018156B"/>
    <w:rsid w:val="00184E35"/>
    <w:rsid w:val="00197E5D"/>
    <w:rsid w:val="001B0B8C"/>
    <w:rsid w:val="001B527A"/>
    <w:rsid w:val="001B54FA"/>
    <w:rsid w:val="001B7866"/>
    <w:rsid w:val="001C4D92"/>
    <w:rsid w:val="001D004D"/>
    <w:rsid w:val="001E2A0F"/>
    <w:rsid w:val="001E6DBC"/>
    <w:rsid w:val="001E7EC7"/>
    <w:rsid w:val="001F23F9"/>
    <w:rsid w:val="001F721C"/>
    <w:rsid w:val="00206193"/>
    <w:rsid w:val="00215FFB"/>
    <w:rsid w:val="002172A5"/>
    <w:rsid w:val="00231E28"/>
    <w:rsid w:val="00232FBE"/>
    <w:rsid w:val="00241937"/>
    <w:rsid w:val="00267D8C"/>
    <w:rsid w:val="002765BA"/>
    <w:rsid w:val="00282922"/>
    <w:rsid w:val="0029359F"/>
    <w:rsid w:val="002979B3"/>
    <w:rsid w:val="002A52E2"/>
    <w:rsid w:val="002C102F"/>
    <w:rsid w:val="002D1D6F"/>
    <w:rsid w:val="002E0114"/>
    <w:rsid w:val="002E09DB"/>
    <w:rsid w:val="002E6F87"/>
    <w:rsid w:val="002F0F02"/>
    <w:rsid w:val="002F3A97"/>
    <w:rsid w:val="00303435"/>
    <w:rsid w:val="00306131"/>
    <w:rsid w:val="003110A2"/>
    <w:rsid w:val="003118CE"/>
    <w:rsid w:val="003139E3"/>
    <w:rsid w:val="00314453"/>
    <w:rsid w:val="003366BA"/>
    <w:rsid w:val="003410A6"/>
    <w:rsid w:val="00342FB3"/>
    <w:rsid w:val="00346AA2"/>
    <w:rsid w:val="00353BFE"/>
    <w:rsid w:val="00355BCC"/>
    <w:rsid w:val="00371E32"/>
    <w:rsid w:val="00373581"/>
    <w:rsid w:val="0037448F"/>
    <w:rsid w:val="00375006"/>
    <w:rsid w:val="00375159"/>
    <w:rsid w:val="00391D07"/>
    <w:rsid w:val="0039288A"/>
    <w:rsid w:val="003A045A"/>
    <w:rsid w:val="003C0F92"/>
    <w:rsid w:val="003C13C6"/>
    <w:rsid w:val="003D5AFF"/>
    <w:rsid w:val="003E30D0"/>
    <w:rsid w:val="003E7755"/>
    <w:rsid w:val="003F0875"/>
    <w:rsid w:val="003F2579"/>
    <w:rsid w:val="003F3ECD"/>
    <w:rsid w:val="00400C6E"/>
    <w:rsid w:val="00412036"/>
    <w:rsid w:val="0041479B"/>
    <w:rsid w:val="00415ADA"/>
    <w:rsid w:val="00417857"/>
    <w:rsid w:val="00417D0C"/>
    <w:rsid w:val="00424489"/>
    <w:rsid w:val="004358C8"/>
    <w:rsid w:val="004401A2"/>
    <w:rsid w:val="0044189C"/>
    <w:rsid w:val="004451A3"/>
    <w:rsid w:val="00445C1E"/>
    <w:rsid w:val="00445F25"/>
    <w:rsid w:val="0045363D"/>
    <w:rsid w:val="0045493F"/>
    <w:rsid w:val="0045561D"/>
    <w:rsid w:val="00466316"/>
    <w:rsid w:val="004713F7"/>
    <w:rsid w:val="004720CC"/>
    <w:rsid w:val="00484684"/>
    <w:rsid w:val="00485E78"/>
    <w:rsid w:val="00495AFD"/>
    <w:rsid w:val="004B091F"/>
    <w:rsid w:val="004B2213"/>
    <w:rsid w:val="004C128C"/>
    <w:rsid w:val="004C66E0"/>
    <w:rsid w:val="004C6946"/>
    <w:rsid w:val="004D1900"/>
    <w:rsid w:val="004D447D"/>
    <w:rsid w:val="004D7734"/>
    <w:rsid w:val="004E15A7"/>
    <w:rsid w:val="004F0E19"/>
    <w:rsid w:val="004F7333"/>
    <w:rsid w:val="00503650"/>
    <w:rsid w:val="005140E1"/>
    <w:rsid w:val="00514A91"/>
    <w:rsid w:val="00514AD5"/>
    <w:rsid w:val="0051547F"/>
    <w:rsid w:val="00515FDD"/>
    <w:rsid w:val="005254B6"/>
    <w:rsid w:val="00537A48"/>
    <w:rsid w:val="00543814"/>
    <w:rsid w:val="00551FE4"/>
    <w:rsid w:val="005558B0"/>
    <w:rsid w:val="00557EBD"/>
    <w:rsid w:val="00566C4B"/>
    <w:rsid w:val="00575B87"/>
    <w:rsid w:val="00581D33"/>
    <w:rsid w:val="005929E1"/>
    <w:rsid w:val="005A0A1E"/>
    <w:rsid w:val="005B1A7B"/>
    <w:rsid w:val="005B3941"/>
    <w:rsid w:val="005B79B6"/>
    <w:rsid w:val="005D1AD1"/>
    <w:rsid w:val="005D45E5"/>
    <w:rsid w:val="005E1350"/>
    <w:rsid w:val="005E1EE0"/>
    <w:rsid w:val="005F02E3"/>
    <w:rsid w:val="006119CB"/>
    <w:rsid w:val="0061721E"/>
    <w:rsid w:val="006205F3"/>
    <w:rsid w:val="00622BB3"/>
    <w:rsid w:val="00630DE3"/>
    <w:rsid w:val="00632D2A"/>
    <w:rsid w:val="00637ABD"/>
    <w:rsid w:val="00641E0D"/>
    <w:rsid w:val="00642211"/>
    <w:rsid w:val="00644564"/>
    <w:rsid w:val="006446AD"/>
    <w:rsid w:val="00645438"/>
    <w:rsid w:val="00647F38"/>
    <w:rsid w:val="006528E8"/>
    <w:rsid w:val="00657BBD"/>
    <w:rsid w:val="00665A21"/>
    <w:rsid w:val="00675E1D"/>
    <w:rsid w:val="00681FA7"/>
    <w:rsid w:val="00694FF1"/>
    <w:rsid w:val="006A3310"/>
    <w:rsid w:val="006B4092"/>
    <w:rsid w:val="006C07D3"/>
    <w:rsid w:val="006C60E5"/>
    <w:rsid w:val="006D39F1"/>
    <w:rsid w:val="006E7F1C"/>
    <w:rsid w:val="007124E1"/>
    <w:rsid w:val="007143DA"/>
    <w:rsid w:val="0071516B"/>
    <w:rsid w:val="00716101"/>
    <w:rsid w:val="00730E31"/>
    <w:rsid w:val="007474A1"/>
    <w:rsid w:val="00752915"/>
    <w:rsid w:val="00763AA1"/>
    <w:rsid w:val="0077239B"/>
    <w:rsid w:val="00775677"/>
    <w:rsid w:val="00776D61"/>
    <w:rsid w:val="007857D2"/>
    <w:rsid w:val="00792122"/>
    <w:rsid w:val="007947BB"/>
    <w:rsid w:val="0079533B"/>
    <w:rsid w:val="007A06DE"/>
    <w:rsid w:val="007A5114"/>
    <w:rsid w:val="007A563A"/>
    <w:rsid w:val="007B1126"/>
    <w:rsid w:val="007B3325"/>
    <w:rsid w:val="007B4682"/>
    <w:rsid w:val="007B475F"/>
    <w:rsid w:val="007C5877"/>
    <w:rsid w:val="007D4331"/>
    <w:rsid w:val="007D5A17"/>
    <w:rsid w:val="007D5D56"/>
    <w:rsid w:val="007E0D1F"/>
    <w:rsid w:val="007E5670"/>
    <w:rsid w:val="00801329"/>
    <w:rsid w:val="00802CAC"/>
    <w:rsid w:val="00812EAF"/>
    <w:rsid w:val="00813F77"/>
    <w:rsid w:val="00824FD2"/>
    <w:rsid w:val="00825954"/>
    <w:rsid w:val="00825C1D"/>
    <w:rsid w:val="008278C9"/>
    <w:rsid w:val="008318F8"/>
    <w:rsid w:val="00834108"/>
    <w:rsid w:val="008369D7"/>
    <w:rsid w:val="0084402A"/>
    <w:rsid w:val="00854243"/>
    <w:rsid w:val="00861609"/>
    <w:rsid w:val="0086446B"/>
    <w:rsid w:val="008713FC"/>
    <w:rsid w:val="00891C1A"/>
    <w:rsid w:val="0089623F"/>
    <w:rsid w:val="008A5683"/>
    <w:rsid w:val="008B02C7"/>
    <w:rsid w:val="008C3BE5"/>
    <w:rsid w:val="008C5A2B"/>
    <w:rsid w:val="008D2024"/>
    <w:rsid w:val="008D2D47"/>
    <w:rsid w:val="008D5F82"/>
    <w:rsid w:val="008D735D"/>
    <w:rsid w:val="008E059F"/>
    <w:rsid w:val="008E07E6"/>
    <w:rsid w:val="008E43E8"/>
    <w:rsid w:val="008F6950"/>
    <w:rsid w:val="00903EB8"/>
    <w:rsid w:val="00905BE4"/>
    <w:rsid w:val="009170FC"/>
    <w:rsid w:val="0091740F"/>
    <w:rsid w:val="00922C6F"/>
    <w:rsid w:val="0092367E"/>
    <w:rsid w:val="0093088D"/>
    <w:rsid w:val="0093131B"/>
    <w:rsid w:val="00937E22"/>
    <w:rsid w:val="0094237B"/>
    <w:rsid w:val="00947FDA"/>
    <w:rsid w:val="00954A35"/>
    <w:rsid w:val="00954BDD"/>
    <w:rsid w:val="00955192"/>
    <w:rsid w:val="00956206"/>
    <w:rsid w:val="00961308"/>
    <w:rsid w:val="00963B68"/>
    <w:rsid w:val="0096711F"/>
    <w:rsid w:val="00970C2B"/>
    <w:rsid w:val="00971F8B"/>
    <w:rsid w:val="00986398"/>
    <w:rsid w:val="009907F7"/>
    <w:rsid w:val="00995E90"/>
    <w:rsid w:val="009A0E61"/>
    <w:rsid w:val="009A2457"/>
    <w:rsid w:val="009B1DA2"/>
    <w:rsid w:val="009B5352"/>
    <w:rsid w:val="009D483E"/>
    <w:rsid w:val="009D5ABC"/>
    <w:rsid w:val="009D7D04"/>
    <w:rsid w:val="009E1029"/>
    <w:rsid w:val="009E4247"/>
    <w:rsid w:val="009E4AE0"/>
    <w:rsid w:val="009F36A3"/>
    <w:rsid w:val="00A07438"/>
    <w:rsid w:val="00A149B0"/>
    <w:rsid w:val="00A33AF8"/>
    <w:rsid w:val="00A340ED"/>
    <w:rsid w:val="00A35579"/>
    <w:rsid w:val="00A43B80"/>
    <w:rsid w:val="00A52730"/>
    <w:rsid w:val="00A6140B"/>
    <w:rsid w:val="00A6305E"/>
    <w:rsid w:val="00A651B1"/>
    <w:rsid w:val="00A70A51"/>
    <w:rsid w:val="00A72A83"/>
    <w:rsid w:val="00A74BB3"/>
    <w:rsid w:val="00A760E2"/>
    <w:rsid w:val="00A87DE1"/>
    <w:rsid w:val="00A90739"/>
    <w:rsid w:val="00A95DBB"/>
    <w:rsid w:val="00AB59DD"/>
    <w:rsid w:val="00AB7E26"/>
    <w:rsid w:val="00AC2F7F"/>
    <w:rsid w:val="00AD714A"/>
    <w:rsid w:val="00AF0CA5"/>
    <w:rsid w:val="00B06643"/>
    <w:rsid w:val="00B21966"/>
    <w:rsid w:val="00B22796"/>
    <w:rsid w:val="00B24D5A"/>
    <w:rsid w:val="00B26320"/>
    <w:rsid w:val="00B43282"/>
    <w:rsid w:val="00B47824"/>
    <w:rsid w:val="00B55368"/>
    <w:rsid w:val="00B67CB0"/>
    <w:rsid w:val="00B82AD9"/>
    <w:rsid w:val="00BA40AB"/>
    <w:rsid w:val="00BB490B"/>
    <w:rsid w:val="00BC6653"/>
    <w:rsid w:val="00BC69FC"/>
    <w:rsid w:val="00BC6FB4"/>
    <w:rsid w:val="00BC7FA0"/>
    <w:rsid w:val="00BD2069"/>
    <w:rsid w:val="00BD4F07"/>
    <w:rsid w:val="00BD7EDE"/>
    <w:rsid w:val="00BE077E"/>
    <w:rsid w:val="00BE2829"/>
    <w:rsid w:val="00BE76CD"/>
    <w:rsid w:val="00BF01CC"/>
    <w:rsid w:val="00BF6D40"/>
    <w:rsid w:val="00BF7BCA"/>
    <w:rsid w:val="00C00809"/>
    <w:rsid w:val="00C02016"/>
    <w:rsid w:val="00C02987"/>
    <w:rsid w:val="00C165A2"/>
    <w:rsid w:val="00C23F43"/>
    <w:rsid w:val="00C24C76"/>
    <w:rsid w:val="00C3204D"/>
    <w:rsid w:val="00C3535C"/>
    <w:rsid w:val="00C35877"/>
    <w:rsid w:val="00C376E4"/>
    <w:rsid w:val="00C40C06"/>
    <w:rsid w:val="00C4325E"/>
    <w:rsid w:val="00C43459"/>
    <w:rsid w:val="00C44F79"/>
    <w:rsid w:val="00C606B8"/>
    <w:rsid w:val="00C675E2"/>
    <w:rsid w:val="00C679B2"/>
    <w:rsid w:val="00C70292"/>
    <w:rsid w:val="00C85490"/>
    <w:rsid w:val="00C85D07"/>
    <w:rsid w:val="00C868E0"/>
    <w:rsid w:val="00C86974"/>
    <w:rsid w:val="00C96F60"/>
    <w:rsid w:val="00CA4798"/>
    <w:rsid w:val="00CB7889"/>
    <w:rsid w:val="00CC4699"/>
    <w:rsid w:val="00CC5988"/>
    <w:rsid w:val="00CE628C"/>
    <w:rsid w:val="00CF3071"/>
    <w:rsid w:val="00CF3F47"/>
    <w:rsid w:val="00D047AD"/>
    <w:rsid w:val="00D11285"/>
    <w:rsid w:val="00D256EA"/>
    <w:rsid w:val="00D266FA"/>
    <w:rsid w:val="00D269A3"/>
    <w:rsid w:val="00D34EF9"/>
    <w:rsid w:val="00D43B58"/>
    <w:rsid w:val="00D449D7"/>
    <w:rsid w:val="00D61E7B"/>
    <w:rsid w:val="00D6231C"/>
    <w:rsid w:val="00D64A28"/>
    <w:rsid w:val="00D64ECB"/>
    <w:rsid w:val="00D81BCA"/>
    <w:rsid w:val="00D81F21"/>
    <w:rsid w:val="00D8548D"/>
    <w:rsid w:val="00D904C7"/>
    <w:rsid w:val="00DA440F"/>
    <w:rsid w:val="00DA453A"/>
    <w:rsid w:val="00DA5099"/>
    <w:rsid w:val="00DD746F"/>
    <w:rsid w:val="00DE2D55"/>
    <w:rsid w:val="00DF5578"/>
    <w:rsid w:val="00DF7225"/>
    <w:rsid w:val="00E01651"/>
    <w:rsid w:val="00E12E56"/>
    <w:rsid w:val="00E16023"/>
    <w:rsid w:val="00E203F8"/>
    <w:rsid w:val="00E40453"/>
    <w:rsid w:val="00E4421D"/>
    <w:rsid w:val="00E471E1"/>
    <w:rsid w:val="00E47D55"/>
    <w:rsid w:val="00E638B4"/>
    <w:rsid w:val="00E67448"/>
    <w:rsid w:val="00E7193E"/>
    <w:rsid w:val="00E825A2"/>
    <w:rsid w:val="00E8758F"/>
    <w:rsid w:val="00E87F9B"/>
    <w:rsid w:val="00E91CEE"/>
    <w:rsid w:val="00E92071"/>
    <w:rsid w:val="00EA1EB8"/>
    <w:rsid w:val="00EA2D04"/>
    <w:rsid w:val="00EB712F"/>
    <w:rsid w:val="00EC3962"/>
    <w:rsid w:val="00EC62E2"/>
    <w:rsid w:val="00EC64E1"/>
    <w:rsid w:val="00ED5726"/>
    <w:rsid w:val="00ED5876"/>
    <w:rsid w:val="00EE54B5"/>
    <w:rsid w:val="00EF4F6C"/>
    <w:rsid w:val="00F01496"/>
    <w:rsid w:val="00F10D49"/>
    <w:rsid w:val="00F155F8"/>
    <w:rsid w:val="00F31205"/>
    <w:rsid w:val="00F31CEB"/>
    <w:rsid w:val="00F4445B"/>
    <w:rsid w:val="00F50454"/>
    <w:rsid w:val="00F51559"/>
    <w:rsid w:val="00F515E7"/>
    <w:rsid w:val="00F546D5"/>
    <w:rsid w:val="00F56E09"/>
    <w:rsid w:val="00F61D7D"/>
    <w:rsid w:val="00F70D80"/>
    <w:rsid w:val="00F86D8F"/>
    <w:rsid w:val="00F8796F"/>
    <w:rsid w:val="00F968FF"/>
    <w:rsid w:val="00F975F3"/>
    <w:rsid w:val="00FA20A8"/>
    <w:rsid w:val="00FC12F7"/>
    <w:rsid w:val="00FC2FD9"/>
    <w:rsid w:val="00FE1D76"/>
    <w:rsid w:val="00FE49FB"/>
    <w:rsid w:val="00FF0319"/>
    <w:rsid w:val="00FF4F6E"/>
    <w:rsid w:val="00FF5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4F7BF1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D5A5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602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16023"/>
    <w:rPr>
      <w:lang w:eastAsia="ja-JP"/>
    </w:rPr>
  </w:style>
  <w:style w:type="paragraph" w:styleId="a5">
    <w:name w:val="footer"/>
    <w:basedOn w:val="a"/>
    <w:link w:val="a6"/>
    <w:uiPriority w:val="99"/>
    <w:unhideWhenUsed/>
    <w:rsid w:val="00E1602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16023"/>
    <w:rPr>
      <w:lang w:eastAsia="ja-JP"/>
    </w:rPr>
  </w:style>
  <w:style w:type="paragraph" w:styleId="a7">
    <w:name w:val="Date"/>
    <w:basedOn w:val="a"/>
    <w:next w:val="a"/>
    <w:link w:val="a8"/>
    <w:uiPriority w:val="99"/>
    <w:semiHidden/>
    <w:unhideWhenUsed/>
    <w:rsid w:val="00DA440F"/>
  </w:style>
  <w:style w:type="character" w:customStyle="1" w:styleId="a8">
    <w:name w:val="日付 (文字)"/>
    <w:basedOn w:val="a0"/>
    <w:link w:val="a7"/>
    <w:uiPriority w:val="99"/>
    <w:semiHidden/>
    <w:rsid w:val="00DA440F"/>
    <w:rPr>
      <w:lang w:eastAsia="ja-JP"/>
    </w:rPr>
  </w:style>
  <w:style w:type="paragraph" w:styleId="a9">
    <w:name w:val="No Spacing"/>
    <w:uiPriority w:val="1"/>
    <w:qFormat/>
    <w:rsid w:val="00503650"/>
    <w:pPr>
      <w:widowControl w:val="0"/>
      <w:jc w:val="both"/>
    </w:pPr>
  </w:style>
  <w:style w:type="paragraph" w:styleId="aa">
    <w:name w:val="Salutation"/>
    <w:basedOn w:val="a"/>
    <w:next w:val="a"/>
    <w:link w:val="ab"/>
    <w:uiPriority w:val="99"/>
    <w:unhideWhenUsed/>
    <w:rsid w:val="002D1D6F"/>
    <w:rPr>
      <w:sz w:val="20"/>
      <w:szCs w:val="20"/>
    </w:rPr>
  </w:style>
  <w:style w:type="character" w:customStyle="1" w:styleId="ab">
    <w:name w:val="挨拶文 (文字)"/>
    <w:basedOn w:val="a0"/>
    <w:link w:val="aa"/>
    <w:uiPriority w:val="99"/>
    <w:rsid w:val="002D1D6F"/>
    <w:rPr>
      <w:sz w:val="20"/>
      <w:szCs w:val="20"/>
      <w:lang w:eastAsia="ja-JP"/>
    </w:rPr>
  </w:style>
  <w:style w:type="paragraph" w:styleId="ac">
    <w:name w:val="Closing"/>
    <w:basedOn w:val="a"/>
    <w:link w:val="ad"/>
    <w:uiPriority w:val="99"/>
    <w:unhideWhenUsed/>
    <w:rsid w:val="002D1D6F"/>
    <w:pPr>
      <w:jc w:val="right"/>
    </w:pPr>
    <w:rPr>
      <w:sz w:val="20"/>
      <w:szCs w:val="20"/>
    </w:rPr>
  </w:style>
  <w:style w:type="character" w:customStyle="1" w:styleId="ad">
    <w:name w:val="結語 (文字)"/>
    <w:basedOn w:val="a0"/>
    <w:link w:val="ac"/>
    <w:uiPriority w:val="99"/>
    <w:rsid w:val="002D1D6F"/>
    <w:rPr>
      <w:sz w:val="20"/>
      <w:szCs w:val="20"/>
      <w:lang w:eastAsia="ja-JP"/>
    </w:rPr>
  </w:style>
  <w:style w:type="character" w:styleId="ae">
    <w:name w:val="annotation reference"/>
    <w:basedOn w:val="a0"/>
    <w:uiPriority w:val="99"/>
    <w:semiHidden/>
    <w:unhideWhenUsed/>
    <w:rsid w:val="00647F38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647F38"/>
    <w:pPr>
      <w:jc w:val="left"/>
    </w:pPr>
  </w:style>
  <w:style w:type="character" w:customStyle="1" w:styleId="af0">
    <w:name w:val="コメント文字列 (文字)"/>
    <w:basedOn w:val="a0"/>
    <w:link w:val="af"/>
    <w:uiPriority w:val="99"/>
    <w:semiHidden/>
    <w:rsid w:val="00647F38"/>
    <w:rPr>
      <w:lang w:eastAsia="ja-JP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647F38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647F38"/>
    <w:rPr>
      <w:b/>
      <w:bCs/>
      <w:lang w:eastAsia="ja-JP"/>
    </w:rPr>
  </w:style>
  <w:style w:type="paragraph" w:styleId="af3">
    <w:name w:val="Balloon Text"/>
    <w:basedOn w:val="a"/>
    <w:link w:val="af4"/>
    <w:uiPriority w:val="99"/>
    <w:semiHidden/>
    <w:unhideWhenUsed/>
    <w:rsid w:val="00647F38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吹き出し (文字)"/>
    <w:basedOn w:val="a0"/>
    <w:link w:val="af3"/>
    <w:uiPriority w:val="99"/>
    <w:semiHidden/>
    <w:rsid w:val="00647F38"/>
    <w:rPr>
      <w:rFonts w:asciiTheme="majorHAnsi" w:eastAsiaTheme="majorEastAsia" w:hAnsiTheme="majorHAnsi" w:cstheme="majorBidi"/>
      <w:sz w:val="18"/>
      <w:szCs w:val="18"/>
      <w:lang w:eastAsia="ja-JP"/>
    </w:rPr>
  </w:style>
  <w:style w:type="paragraph" w:styleId="21">
    <w:name w:val="Body Text 2"/>
    <w:basedOn w:val="a"/>
    <w:link w:val="22"/>
    <w:rsid w:val="00694FF1"/>
    <w:rPr>
      <w:rFonts w:ascii="Century" w:eastAsia="ＭＳ Ｐ明朝" w:hAnsi="Century" w:cs="Times New Roman"/>
      <w:sz w:val="24"/>
      <w:szCs w:val="24"/>
    </w:rPr>
  </w:style>
  <w:style w:type="character" w:customStyle="1" w:styleId="22">
    <w:name w:val="本文 2 (文字)"/>
    <w:basedOn w:val="a0"/>
    <w:link w:val="21"/>
    <w:rsid w:val="00694FF1"/>
    <w:rPr>
      <w:rFonts w:ascii="Century" w:eastAsia="ＭＳ Ｐ明朝" w:hAnsi="Century" w:cs="Times New Roman"/>
      <w:sz w:val="24"/>
      <w:szCs w:val="24"/>
      <w:lang w:eastAsia="ja-JP"/>
    </w:rPr>
  </w:style>
  <w:style w:type="paragraph" w:styleId="af5">
    <w:name w:val="Body Text Indent"/>
    <w:basedOn w:val="a"/>
    <w:link w:val="af6"/>
    <w:rsid w:val="00694FF1"/>
    <w:pPr>
      <w:ind w:firstLineChars="100" w:firstLine="240"/>
    </w:pPr>
    <w:rPr>
      <w:rFonts w:ascii="Century" w:eastAsia="ＭＳ Ｐ明朝" w:hAnsi="Century" w:cs="Times New Roman"/>
      <w:sz w:val="24"/>
      <w:szCs w:val="24"/>
    </w:rPr>
  </w:style>
  <w:style w:type="character" w:customStyle="1" w:styleId="af6">
    <w:name w:val="本文インデント (文字)"/>
    <w:basedOn w:val="a0"/>
    <w:link w:val="af5"/>
    <w:rsid w:val="00694FF1"/>
    <w:rPr>
      <w:rFonts w:ascii="Century" w:eastAsia="ＭＳ Ｐ明朝" w:hAnsi="Century" w:cs="Times New Roman"/>
      <w:sz w:val="24"/>
      <w:szCs w:val="24"/>
      <w:lang w:eastAsia="ja-JP"/>
    </w:rPr>
  </w:style>
  <w:style w:type="character" w:styleId="af7">
    <w:name w:val="Hyperlink"/>
    <w:basedOn w:val="a0"/>
    <w:rsid w:val="00694FF1"/>
    <w:rPr>
      <w:color w:val="0000FF"/>
      <w:u w:val="single"/>
    </w:rPr>
  </w:style>
  <w:style w:type="paragraph" w:styleId="af8">
    <w:name w:val="Plain Text"/>
    <w:basedOn w:val="a"/>
    <w:link w:val="af9"/>
    <w:uiPriority w:val="99"/>
    <w:rsid w:val="00694FF1"/>
    <w:rPr>
      <w:rFonts w:ascii="ＭＳ 明朝" w:eastAsia="ＭＳ 明朝" w:hAnsi="Courier New" w:cs="Courier New"/>
      <w:szCs w:val="21"/>
    </w:rPr>
  </w:style>
  <w:style w:type="character" w:customStyle="1" w:styleId="af9">
    <w:name w:val="書式なし (文字)"/>
    <w:basedOn w:val="a0"/>
    <w:link w:val="af8"/>
    <w:uiPriority w:val="99"/>
    <w:rsid w:val="00694FF1"/>
    <w:rPr>
      <w:rFonts w:ascii="ＭＳ 明朝" w:eastAsia="ＭＳ 明朝" w:hAnsi="Courier New" w:cs="Courier New"/>
      <w:szCs w:val="21"/>
      <w:lang w:eastAsia="ja-JP"/>
    </w:rPr>
  </w:style>
  <w:style w:type="paragraph" w:customStyle="1" w:styleId="paragraphstyle1">
    <w:name w:val="paragraph_style_1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paragraph" w:customStyle="1" w:styleId="paragraphstyle2">
    <w:name w:val="paragraph_style_2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paragraph" w:customStyle="1" w:styleId="paragraphstyle3">
    <w:name w:val="paragraph_style_3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paragraph" w:customStyle="1" w:styleId="paragraphstyle4">
    <w:name w:val="paragraph_style_4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character" w:customStyle="1" w:styleId="afa">
    <w:name w:val="箇条書き項目"/>
    <w:basedOn w:val="a0"/>
    <w:rsid w:val="00694FF1"/>
  </w:style>
  <w:style w:type="paragraph" w:styleId="afb">
    <w:name w:val="List Paragraph"/>
    <w:basedOn w:val="a"/>
    <w:uiPriority w:val="34"/>
    <w:qFormat/>
    <w:rsid w:val="00581D33"/>
    <w:pPr>
      <w:ind w:leftChars="400" w:left="840"/>
    </w:pPr>
  </w:style>
  <w:style w:type="character" w:styleId="afc">
    <w:name w:val="FollowedHyperlink"/>
    <w:basedOn w:val="a0"/>
    <w:uiPriority w:val="99"/>
    <w:semiHidden/>
    <w:unhideWhenUsed/>
    <w:rsid w:val="00F975F3"/>
    <w:rPr>
      <w:color w:val="800080" w:themeColor="followedHyperlink"/>
      <w:u w:val="single"/>
    </w:rPr>
  </w:style>
  <w:style w:type="character" w:customStyle="1" w:styleId="20">
    <w:name w:val="見出し 2 (文字)"/>
    <w:basedOn w:val="a0"/>
    <w:link w:val="2"/>
    <w:uiPriority w:val="9"/>
    <w:semiHidden/>
    <w:rsid w:val="000D5A5F"/>
    <w:rPr>
      <w:rFonts w:asciiTheme="majorHAnsi" w:eastAsiaTheme="majorEastAsia" w:hAnsiTheme="majorHAnsi" w:cstheme="majorBidi"/>
    </w:rPr>
  </w:style>
  <w:style w:type="table" w:styleId="afd">
    <w:name w:val="Table Grid"/>
    <w:basedOn w:val="a1"/>
    <w:uiPriority w:val="59"/>
    <w:rsid w:val="008D5F8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D5A5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602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16023"/>
    <w:rPr>
      <w:lang w:eastAsia="ja-JP"/>
    </w:rPr>
  </w:style>
  <w:style w:type="paragraph" w:styleId="a5">
    <w:name w:val="footer"/>
    <w:basedOn w:val="a"/>
    <w:link w:val="a6"/>
    <w:uiPriority w:val="99"/>
    <w:unhideWhenUsed/>
    <w:rsid w:val="00E1602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16023"/>
    <w:rPr>
      <w:lang w:eastAsia="ja-JP"/>
    </w:rPr>
  </w:style>
  <w:style w:type="paragraph" w:styleId="a7">
    <w:name w:val="Date"/>
    <w:basedOn w:val="a"/>
    <w:next w:val="a"/>
    <w:link w:val="a8"/>
    <w:uiPriority w:val="99"/>
    <w:semiHidden/>
    <w:unhideWhenUsed/>
    <w:rsid w:val="00DA440F"/>
  </w:style>
  <w:style w:type="character" w:customStyle="1" w:styleId="a8">
    <w:name w:val="日付 (文字)"/>
    <w:basedOn w:val="a0"/>
    <w:link w:val="a7"/>
    <w:uiPriority w:val="99"/>
    <w:semiHidden/>
    <w:rsid w:val="00DA440F"/>
    <w:rPr>
      <w:lang w:eastAsia="ja-JP"/>
    </w:rPr>
  </w:style>
  <w:style w:type="paragraph" w:styleId="a9">
    <w:name w:val="No Spacing"/>
    <w:uiPriority w:val="1"/>
    <w:qFormat/>
    <w:rsid w:val="00503650"/>
    <w:pPr>
      <w:widowControl w:val="0"/>
      <w:jc w:val="both"/>
    </w:pPr>
  </w:style>
  <w:style w:type="paragraph" w:styleId="aa">
    <w:name w:val="Salutation"/>
    <w:basedOn w:val="a"/>
    <w:next w:val="a"/>
    <w:link w:val="ab"/>
    <w:uiPriority w:val="99"/>
    <w:unhideWhenUsed/>
    <w:rsid w:val="002D1D6F"/>
    <w:rPr>
      <w:sz w:val="20"/>
      <w:szCs w:val="20"/>
    </w:rPr>
  </w:style>
  <w:style w:type="character" w:customStyle="1" w:styleId="ab">
    <w:name w:val="挨拶文 (文字)"/>
    <w:basedOn w:val="a0"/>
    <w:link w:val="aa"/>
    <w:uiPriority w:val="99"/>
    <w:rsid w:val="002D1D6F"/>
    <w:rPr>
      <w:sz w:val="20"/>
      <w:szCs w:val="20"/>
      <w:lang w:eastAsia="ja-JP"/>
    </w:rPr>
  </w:style>
  <w:style w:type="paragraph" w:styleId="ac">
    <w:name w:val="Closing"/>
    <w:basedOn w:val="a"/>
    <w:link w:val="ad"/>
    <w:uiPriority w:val="99"/>
    <w:unhideWhenUsed/>
    <w:rsid w:val="002D1D6F"/>
    <w:pPr>
      <w:jc w:val="right"/>
    </w:pPr>
    <w:rPr>
      <w:sz w:val="20"/>
      <w:szCs w:val="20"/>
    </w:rPr>
  </w:style>
  <w:style w:type="character" w:customStyle="1" w:styleId="ad">
    <w:name w:val="結語 (文字)"/>
    <w:basedOn w:val="a0"/>
    <w:link w:val="ac"/>
    <w:uiPriority w:val="99"/>
    <w:rsid w:val="002D1D6F"/>
    <w:rPr>
      <w:sz w:val="20"/>
      <w:szCs w:val="20"/>
      <w:lang w:eastAsia="ja-JP"/>
    </w:rPr>
  </w:style>
  <w:style w:type="character" w:styleId="ae">
    <w:name w:val="annotation reference"/>
    <w:basedOn w:val="a0"/>
    <w:uiPriority w:val="99"/>
    <w:semiHidden/>
    <w:unhideWhenUsed/>
    <w:rsid w:val="00647F38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647F38"/>
    <w:pPr>
      <w:jc w:val="left"/>
    </w:pPr>
  </w:style>
  <w:style w:type="character" w:customStyle="1" w:styleId="af0">
    <w:name w:val="コメント文字列 (文字)"/>
    <w:basedOn w:val="a0"/>
    <w:link w:val="af"/>
    <w:uiPriority w:val="99"/>
    <w:semiHidden/>
    <w:rsid w:val="00647F38"/>
    <w:rPr>
      <w:lang w:eastAsia="ja-JP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647F38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647F38"/>
    <w:rPr>
      <w:b/>
      <w:bCs/>
      <w:lang w:eastAsia="ja-JP"/>
    </w:rPr>
  </w:style>
  <w:style w:type="paragraph" w:styleId="af3">
    <w:name w:val="Balloon Text"/>
    <w:basedOn w:val="a"/>
    <w:link w:val="af4"/>
    <w:uiPriority w:val="99"/>
    <w:semiHidden/>
    <w:unhideWhenUsed/>
    <w:rsid w:val="00647F38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吹き出し (文字)"/>
    <w:basedOn w:val="a0"/>
    <w:link w:val="af3"/>
    <w:uiPriority w:val="99"/>
    <w:semiHidden/>
    <w:rsid w:val="00647F38"/>
    <w:rPr>
      <w:rFonts w:asciiTheme="majorHAnsi" w:eastAsiaTheme="majorEastAsia" w:hAnsiTheme="majorHAnsi" w:cstheme="majorBidi"/>
      <w:sz w:val="18"/>
      <w:szCs w:val="18"/>
      <w:lang w:eastAsia="ja-JP"/>
    </w:rPr>
  </w:style>
  <w:style w:type="paragraph" w:styleId="21">
    <w:name w:val="Body Text 2"/>
    <w:basedOn w:val="a"/>
    <w:link w:val="22"/>
    <w:rsid w:val="00694FF1"/>
    <w:rPr>
      <w:rFonts w:ascii="Century" w:eastAsia="ＭＳ Ｐ明朝" w:hAnsi="Century" w:cs="Times New Roman"/>
      <w:sz w:val="24"/>
      <w:szCs w:val="24"/>
    </w:rPr>
  </w:style>
  <w:style w:type="character" w:customStyle="1" w:styleId="22">
    <w:name w:val="本文 2 (文字)"/>
    <w:basedOn w:val="a0"/>
    <w:link w:val="21"/>
    <w:rsid w:val="00694FF1"/>
    <w:rPr>
      <w:rFonts w:ascii="Century" w:eastAsia="ＭＳ Ｐ明朝" w:hAnsi="Century" w:cs="Times New Roman"/>
      <w:sz w:val="24"/>
      <w:szCs w:val="24"/>
      <w:lang w:eastAsia="ja-JP"/>
    </w:rPr>
  </w:style>
  <w:style w:type="paragraph" w:styleId="af5">
    <w:name w:val="Body Text Indent"/>
    <w:basedOn w:val="a"/>
    <w:link w:val="af6"/>
    <w:rsid w:val="00694FF1"/>
    <w:pPr>
      <w:ind w:firstLineChars="100" w:firstLine="240"/>
    </w:pPr>
    <w:rPr>
      <w:rFonts w:ascii="Century" w:eastAsia="ＭＳ Ｐ明朝" w:hAnsi="Century" w:cs="Times New Roman"/>
      <w:sz w:val="24"/>
      <w:szCs w:val="24"/>
    </w:rPr>
  </w:style>
  <w:style w:type="character" w:customStyle="1" w:styleId="af6">
    <w:name w:val="本文インデント (文字)"/>
    <w:basedOn w:val="a0"/>
    <w:link w:val="af5"/>
    <w:rsid w:val="00694FF1"/>
    <w:rPr>
      <w:rFonts w:ascii="Century" w:eastAsia="ＭＳ Ｐ明朝" w:hAnsi="Century" w:cs="Times New Roman"/>
      <w:sz w:val="24"/>
      <w:szCs w:val="24"/>
      <w:lang w:eastAsia="ja-JP"/>
    </w:rPr>
  </w:style>
  <w:style w:type="character" w:styleId="af7">
    <w:name w:val="Hyperlink"/>
    <w:basedOn w:val="a0"/>
    <w:rsid w:val="00694FF1"/>
    <w:rPr>
      <w:color w:val="0000FF"/>
      <w:u w:val="single"/>
    </w:rPr>
  </w:style>
  <w:style w:type="paragraph" w:styleId="af8">
    <w:name w:val="Plain Text"/>
    <w:basedOn w:val="a"/>
    <w:link w:val="af9"/>
    <w:uiPriority w:val="99"/>
    <w:rsid w:val="00694FF1"/>
    <w:rPr>
      <w:rFonts w:ascii="ＭＳ 明朝" w:eastAsia="ＭＳ 明朝" w:hAnsi="Courier New" w:cs="Courier New"/>
      <w:szCs w:val="21"/>
    </w:rPr>
  </w:style>
  <w:style w:type="character" w:customStyle="1" w:styleId="af9">
    <w:name w:val="書式なし (文字)"/>
    <w:basedOn w:val="a0"/>
    <w:link w:val="af8"/>
    <w:uiPriority w:val="99"/>
    <w:rsid w:val="00694FF1"/>
    <w:rPr>
      <w:rFonts w:ascii="ＭＳ 明朝" w:eastAsia="ＭＳ 明朝" w:hAnsi="Courier New" w:cs="Courier New"/>
      <w:szCs w:val="21"/>
      <w:lang w:eastAsia="ja-JP"/>
    </w:rPr>
  </w:style>
  <w:style w:type="paragraph" w:customStyle="1" w:styleId="paragraphstyle1">
    <w:name w:val="paragraph_style_1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paragraph" w:customStyle="1" w:styleId="paragraphstyle2">
    <w:name w:val="paragraph_style_2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paragraph" w:customStyle="1" w:styleId="paragraphstyle3">
    <w:name w:val="paragraph_style_3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paragraph" w:customStyle="1" w:styleId="paragraphstyle4">
    <w:name w:val="paragraph_style_4"/>
    <w:basedOn w:val="a"/>
    <w:rsid w:val="00694FF1"/>
    <w:pPr>
      <w:widowControl/>
      <w:spacing w:line="262" w:lineRule="atLeast"/>
      <w:jc w:val="left"/>
    </w:pPr>
    <w:rPr>
      <w:rFonts w:ascii="Times New Roman" w:eastAsia="ＭＳ Ｐゴシック" w:hAnsi="Times New Roman" w:cs="Times New Roman"/>
      <w:color w:val="000000"/>
      <w:kern w:val="0"/>
      <w:szCs w:val="21"/>
    </w:rPr>
  </w:style>
  <w:style w:type="character" w:customStyle="1" w:styleId="afa">
    <w:name w:val="箇条書き項目"/>
    <w:basedOn w:val="a0"/>
    <w:rsid w:val="00694FF1"/>
  </w:style>
  <w:style w:type="paragraph" w:styleId="afb">
    <w:name w:val="List Paragraph"/>
    <w:basedOn w:val="a"/>
    <w:uiPriority w:val="34"/>
    <w:qFormat/>
    <w:rsid w:val="00581D33"/>
    <w:pPr>
      <w:ind w:leftChars="400" w:left="840"/>
    </w:pPr>
  </w:style>
  <w:style w:type="character" w:styleId="afc">
    <w:name w:val="FollowedHyperlink"/>
    <w:basedOn w:val="a0"/>
    <w:uiPriority w:val="99"/>
    <w:semiHidden/>
    <w:unhideWhenUsed/>
    <w:rsid w:val="00F975F3"/>
    <w:rPr>
      <w:color w:val="800080" w:themeColor="followedHyperlink"/>
      <w:u w:val="single"/>
    </w:rPr>
  </w:style>
  <w:style w:type="character" w:customStyle="1" w:styleId="20">
    <w:name w:val="見出し 2 (文字)"/>
    <w:basedOn w:val="a0"/>
    <w:link w:val="2"/>
    <w:uiPriority w:val="9"/>
    <w:semiHidden/>
    <w:rsid w:val="000D5A5F"/>
    <w:rPr>
      <w:rFonts w:asciiTheme="majorHAnsi" w:eastAsiaTheme="majorEastAsia" w:hAnsiTheme="majorHAnsi" w:cstheme="majorBidi"/>
    </w:rPr>
  </w:style>
  <w:style w:type="table" w:styleId="afd">
    <w:name w:val="Table Grid"/>
    <w:basedOn w:val="a1"/>
    <w:uiPriority w:val="59"/>
    <w:rsid w:val="008D5F8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3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wmf"/><Relationship Id="rId20" Type="http://schemas.openxmlformats.org/officeDocument/2006/relationships/image" Target="media/image12.wmf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image" Target="media/image2.wmf"/><Relationship Id="rId11" Type="http://schemas.openxmlformats.org/officeDocument/2006/relationships/image" Target="media/image3.wmf"/><Relationship Id="rId12" Type="http://schemas.openxmlformats.org/officeDocument/2006/relationships/image" Target="media/image4.wmf"/><Relationship Id="rId13" Type="http://schemas.openxmlformats.org/officeDocument/2006/relationships/image" Target="media/image5.wmf"/><Relationship Id="rId14" Type="http://schemas.openxmlformats.org/officeDocument/2006/relationships/image" Target="media/image6.wmf"/><Relationship Id="rId15" Type="http://schemas.openxmlformats.org/officeDocument/2006/relationships/image" Target="media/image7.wmf"/><Relationship Id="rId16" Type="http://schemas.openxmlformats.org/officeDocument/2006/relationships/image" Target="media/image8.wmf"/><Relationship Id="rId17" Type="http://schemas.openxmlformats.org/officeDocument/2006/relationships/image" Target="media/image9.wmf"/><Relationship Id="rId18" Type="http://schemas.openxmlformats.org/officeDocument/2006/relationships/image" Target="media/image10.wmf"/><Relationship Id="rId19" Type="http://schemas.openxmlformats.org/officeDocument/2006/relationships/image" Target="media/image11.wmf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71F14A-60F2-6E4A-A43A-ABBFBF7DE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60</Words>
  <Characters>3193</Characters>
  <Application>Microsoft Macintosh Word</Application>
  <DocSecurity>0</DocSecurity>
  <Lines>26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zawa Toshiyasu</dc:creator>
  <cp:lastModifiedBy>佐藤 仁志</cp:lastModifiedBy>
  <cp:revision>3</cp:revision>
  <cp:lastPrinted>2017-04-04T00:03:00Z</cp:lastPrinted>
  <dcterms:created xsi:type="dcterms:W3CDTF">2019-04-06T12:56:00Z</dcterms:created>
  <dcterms:modified xsi:type="dcterms:W3CDTF">2019-05-15T12:30:00Z</dcterms:modified>
</cp:coreProperties>
</file>